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text" w:horzAnchor="margin" w:tblpY="406"/>
        <w:tblW w:w="4203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203"/>
      </w:tblGrid>
      <w:tr w:rsidR="000F29AC">
        <w:trPr>
          <w:trHeight w:val="1313"/>
        </w:trPr>
        <w:tc>
          <w:tcPr>
            <w:tcW w:w="4203" w:type="dxa"/>
          </w:tcPr>
          <w:p w:rsidR="000F29AC" w:rsidRDefault="00084ED1">
            <w:pPr>
              <w:pStyle w:val="NoSpacing"/>
              <w:spacing w:before="10" w:after="6"/>
              <w:ind w:right="7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val="en-GB" w:eastAsia="en-GB"/>
              </w:rPr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column">
                    <wp:posOffset>405765</wp:posOffset>
                  </wp:positionH>
                  <wp:positionV relativeFrom="paragraph">
                    <wp:posOffset>0</wp:posOffset>
                  </wp:positionV>
                  <wp:extent cx="1242060" cy="1395095"/>
                  <wp:effectExtent l="0" t="0" r="0" b="0"/>
                  <wp:wrapTopAndBottom/>
                  <wp:docPr id="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42060" cy="13950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           P.O. Box 1948 Kigali</w:t>
            </w:r>
          </w:p>
          <w:p w:rsidR="000F29AC" w:rsidRDefault="009963FE">
            <w:pPr>
              <w:pStyle w:val="NoSpacing"/>
              <w:spacing w:before="10" w:after="6"/>
              <w:ind w:left="720" w:right="72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hyperlink r:id="rId8" w:history="1">
              <w:r w:rsidR="00084ED1">
                <w:rPr>
                  <w:rStyle w:val="Hyperlink"/>
                  <w:rFonts w:ascii="Times New Roman" w:hAnsi="Times New Roman"/>
                  <w:b/>
                  <w:sz w:val="24"/>
                  <w:szCs w:val="24"/>
                </w:rPr>
                <w:t>info@rwandafda.gov.rw</w:t>
              </w:r>
            </w:hyperlink>
          </w:p>
          <w:p w:rsidR="000F29AC" w:rsidRDefault="009963FE">
            <w:pPr>
              <w:pStyle w:val="NoSpacing"/>
              <w:spacing w:before="10" w:after="6"/>
              <w:ind w:left="720" w:right="720"/>
              <w:jc w:val="both"/>
              <w:rPr>
                <w:rFonts w:ascii="Times New Roman" w:hAnsi="Times New Roman"/>
                <w:sz w:val="24"/>
                <w:szCs w:val="24"/>
              </w:rPr>
            </w:pPr>
            <w:hyperlink r:id="rId9" w:history="1">
              <w:r w:rsidR="00084ED1">
                <w:rPr>
                  <w:rStyle w:val="Hyperlink"/>
                  <w:rFonts w:ascii="Times New Roman" w:eastAsia="MS Mincho" w:hAnsi="Times New Roman"/>
                  <w:b/>
                  <w:sz w:val="24"/>
                  <w:szCs w:val="24"/>
                </w:rPr>
                <w:t>www.rwandafda.gov.rw</w:t>
              </w:r>
            </w:hyperlink>
          </w:p>
        </w:tc>
      </w:tr>
    </w:tbl>
    <w:p w:rsidR="000F29AC" w:rsidRDefault="000F29AC">
      <w:pPr>
        <w:spacing w:before="10" w:after="6"/>
        <w:ind w:left="720" w:right="720"/>
        <w:jc w:val="both"/>
        <w:rPr>
          <w:szCs w:val="24"/>
          <w:lang w:val="fr-FR"/>
        </w:rPr>
      </w:pPr>
    </w:p>
    <w:p w:rsidR="000F29AC" w:rsidRDefault="00084ED1">
      <w:pPr>
        <w:spacing w:before="10" w:after="6"/>
        <w:ind w:left="720" w:right="720" w:firstLine="720"/>
        <w:jc w:val="both"/>
        <w:rPr>
          <w:szCs w:val="24"/>
          <w:lang w:val="pt-BR"/>
        </w:rPr>
      </w:pPr>
      <w:r>
        <w:rPr>
          <w:b/>
          <w:szCs w:val="24"/>
          <w:lang w:val="pt-BR"/>
        </w:rPr>
        <w:t xml:space="preserve">               </w:t>
      </w:r>
    </w:p>
    <w:p w:rsidR="000F29AC" w:rsidRDefault="000F29AC">
      <w:pPr>
        <w:spacing w:before="10" w:after="6"/>
        <w:ind w:left="720" w:right="720"/>
        <w:jc w:val="both"/>
        <w:rPr>
          <w:b/>
          <w:szCs w:val="24"/>
          <w:lang w:val="pt-BR"/>
        </w:rPr>
      </w:pPr>
    </w:p>
    <w:p w:rsidR="000F29AC" w:rsidRDefault="000F29AC">
      <w:pPr>
        <w:spacing w:before="10" w:after="6"/>
        <w:ind w:left="720" w:right="720"/>
        <w:jc w:val="both"/>
        <w:rPr>
          <w:b/>
          <w:szCs w:val="24"/>
          <w:lang w:val="pt-BR"/>
        </w:rPr>
      </w:pPr>
    </w:p>
    <w:p w:rsidR="000F29AC" w:rsidRDefault="000F29AC">
      <w:pPr>
        <w:spacing w:before="10" w:after="6"/>
        <w:ind w:left="720" w:right="720"/>
        <w:jc w:val="both"/>
        <w:rPr>
          <w:b/>
          <w:szCs w:val="24"/>
          <w:lang w:val="pt-BR"/>
        </w:rPr>
      </w:pPr>
    </w:p>
    <w:p w:rsidR="000F29AC" w:rsidRDefault="000F29AC">
      <w:pPr>
        <w:spacing w:before="10" w:after="6"/>
        <w:ind w:left="720" w:right="720"/>
        <w:jc w:val="both"/>
        <w:rPr>
          <w:b/>
          <w:szCs w:val="24"/>
          <w:u w:val="single"/>
        </w:rPr>
      </w:pPr>
    </w:p>
    <w:p w:rsidR="000F29AC" w:rsidRDefault="000F29AC">
      <w:pPr>
        <w:spacing w:before="10" w:after="6" w:line="276" w:lineRule="auto"/>
        <w:ind w:left="720" w:right="720"/>
        <w:jc w:val="both"/>
        <w:rPr>
          <w:b/>
          <w:szCs w:val="24"/>
        </w:rPr>
      </w:pPr>
    </w:p>
    <w:p w:rsidR="000F29AC" w:rsidRDefault="000F29AC">
      <w:pPr>
        <w:spacing w:before="10" w:after="6" w:line="276" w:lineRule="auto"/>
        <w:ind w:left="720" w:right="720"/>
        <w:jc w:val="both"/>
        <w:rPr>
          <w:b/>
          <w:szCs w:val="24"/>
        </w:rPr>
      </w:pPr>
    </w:p>
    <w:p w:rsidR="000F29AC" w:rsidRDefault="000F29AC">
      <w:pPr>
        <w:spacing w:before="10" w:after="6" w:line="276" w:lineRule="auto"/>
        <w:ind w:left="720" w:right="720"/>
        <w:jc w:val="both"/>
        <w:rPr>
          <w:b/>
          <w:szCs w:val="24"/>
        </w:rPr>
      </w:pPr>
    </w:p>
    <w:p w:rsidR="000F29AC" w:rsidRDefault="000F29AC">
      <w:pPr>
        <w:spacing w:before="10" w:after="6" w:line="276" w:lineRule="auto"/>
        <w:ind w:left="720" w:right="720"/>
        <w:jc w:val="both"/>
        <w:rPr>
          <w:b/>
          <w:szCs w:val="24"/>
        </w:rPr>
      </w:pPr>
    </w:p>
    <w:p w:rsidR="000F29AC" w:rsidRDefault="000F29AC">
      <w:pPr>
        <w:spacing w:before="10" w:after="6" w:line="276" w:lineRule="auto"/>
        <w:ind w:left="720" w:right="720"/>
        <w:jc w:val="both"/>
        <w:rPr>
          <w:b/>
          <w:szCs w:val="24"/>
        </w:rPr>
      </w:pPr>
    </w:p>
    <w:p w:rsidR="000F29AC" w:rsidRDefault="000F29AC">
      <w:pPr>
        <w:spacing w:before="10" w:after="6" w:line="276" w:lineRule="auto"/>
        <w:ind w:right="720"/>
        <w:jc w:val="both"/>
        <w:rPr>
          <w:b/>
          <w:szCs w:val="24"/>
        </w:rPr>
      </w:pPr>
    </w:p>
    <w:p w:rsidR="000F29AC" w:rsidRDefault="000F29AC">
      <w:pPr>
        <w:pBdr>
          <w:bottom w:val="thickThinSmallGap" w:sz="24" w:space="1" w:color="auto"/>
        </w:pBdr>
        <w:tabs>
          <w:tab w:val="left" w:pos="1111"/>
          <w:tab w:val="center" w:pos="5355"/>
          <w:tab w:val="right" w:pos="9990"/>
        </w:tabs>
        <w:spacing w:before="6" w:after="10"/>
        <w:ind w:left="720" w:right="720"/>
        <w:rPr>
          <w:b/>
          <w:szCs w:val="24"/>
        </w:rPr>
      </w:pPr>
    </w:p>
    <w:p w:rsidR="000F29AC" w:rsidRDefault="00BF787E">
      <w:pPr>
        <w:pBdr>
          <w:bottom w:val="thickThinSmallGap" w:sz="24" w:space="1" w:color="auto"/>
        </w:pBdr>
        <w:tabs>
          <w:tab w:val="left" w:pos="1111"/>
          <w:tab w:val="center" w:pos="5355"/>
          <w:tab w:val="right" w:pos="9990"/>
        </w:tabs>
        <w:spacing w:before="6" w:after="10"/>
        <w:ind w:left="720" w:right="720"/>
        <w:jc w:val="both"/>
        <w:rPr>
          <w:b/>
          <w:szCs w:val="24"/>
          <w:lang w:val="en-US"/>
        </w:rPr>
      </w:pPr>
      <w:bookmarkStart w:id="0" w:name="_GoBack"/>
      <w:r>
        <w:rPr>
          <w:b/>
          <w:szCs w:val="24"/>
        </w:rPr>
        <w:t>RWANDA FDA REQUIREMENTS FOR MEDICAL</w:t>
      </w:r>
      <w:r w:rsidR="00C4496B">
        <w:rPr>
          <w:b/>
          <w:szCs w:val="24"/>
        </w:rPr>
        <w:t xml:space="preserve"> PRODUCTS PROMOTION, ADVERTISEMENT AND MARKETING AUTHORIZATION</w:t>
      </w:r>
    </w:p>
    <w:bookmarkEnd w:id="0"/>
    <w:p w:rsidR="000F29AC" w:rsidRDefault="000F29AC">
      <w:pPr>
        <w:spacing w:before="10" w:after="6" w:line="276" w:lineRule="auto"/>
        <w:ind w:right="720" w:firstLineChars="200" w:firstLine="482"/>
        <w:jc w:val="both"/>
        <w:rPr>
          <w:b/>
          <w:szCs w:val="24"/>
        </w:rPr>
      </w:pPr>
    </w:p>
    <w:tbl>
      <w:tblPr>
        <w:tblStyle w:val="TableGrid"/>
        <w:tblW w:w="9518" w:type="dxa"/>
        <w:tblInd w:w="653" w:type="dxa"/>
        <w:tblCellMar>
          <w:left w:w="106" w:type="dxa"/>
          <w:right w:w="62" w:type="dxa"/>
        </w:tblCellMar>
        <w:tblLook w:val="04A0" w:firstRow="1" w:lastRow="0" w:firstColumn="1" w:lastColumn="0" w:noHBand="0" w:noVBand="1"/>
      </w:tblPr>
      <w:tblGrid>
        <w:gridCol w:w="573"/>
        <w:gridCol w:w="7136"/>
        <w:gridCol w:w="830"/>
        <w:gridCol w:w="979"/>
      </w:tblGrid>
      <w:tr w:rsidR="000F29AC" w:rsidTr="00CC533A">
        <w:trPr>
          <w:trHeight w:val="355"/>
        </w:trPr>
        <w:tc>
          <w:tcPr>
            <w:tcW w:w="57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:rsidR="000F29AC" w:rsidRPr="00F3589C" w:rsidRDefault="00084ED1">
            <w:pPr>
              <w:spacing w:line="276" w:lineRule="auto"/>
              <w:ind w:right="45"/>
              <w:jc w:val="center"/>
              <w:rPr>
                <w:szCs w:val="24"/>
              </w:rPr>
            </w:pPr>
            <w:r w:rsidRPr="00F3589C">
              <w:rPr>
                <w:szCs w:val="24"/>
              </w:rPr>
              <w:t xml:space="preserve"># </w:t>
            </w:r>
          </w:p>
        </w:tc>
        <w:tc>
          <w:tcPr>
            <w:tcW w:w="7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F29AC" w:rsidRPr="00F3589C" w:rsidRDefault="00084ED1">
            <w:pPr>
              <w:spacing w:line="276" w:lineRule="auto"/>
              <w:rPr>
                <w:szCs w:val="24"/>
              </w:rPr>
            </w:pPr>
            <w:r w:rsidRPr="00F3589C">
              <w:rPr>
                <w:b/>
                <w:szCs w:val="24"/>
              </w:rPr>
              <w:t>Documents required</w:t>
            </w:r>
          </w:p>
        </w:tc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:rsidR="000F29AC" w:rsidRPr="00F3589C" w:rsidRDefault="00084ED1">
            <w:pPr>
              <w:spacing w:line="276" w:lineRule="auto"/>
              <w:ind w:left="2"/>
              <w:jc w:val="both"/>
              <w:rPr>
                <w:szCs w:val="24"/>
              </w:rPr>
            </w:pPr>
            <w:r w:rsidRPr="00F3589C">
              <w:rPr>
                <w:b/>
                <w:szCs w:val="24"/>
              </w:rPr>
              <w:t xml:space="preserve">YES </w:t>
            </w:r>
          </w:p>
        </w:tc>
        <w:tc>
          <w:tcPr>
            <w:tcW w:w="97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0F29AC" w:rsidRDefault="00084ED1">
            <w:pPr>
              <w:spacing w:line="276" w:lineRule="auto"/>
              <w:ind w:left="2"/>
              <w:rPr>
                <w:szCs w:val="24"/>
              </w:rPr>
            </w:pPr>
            <w:r>
              <w:rPr>
                <w:b/>
                <w:szCs w:val="24"/>
              </w:rPr>
              <w:t xml:space="preserve">NO </w:t>
            </w:r>
          </w:p>
        </w:tc>
      </w:tr>
      <w:tr w:rsidR="000F29AC" w:rsidTr="00A60FD6">
        <w:trPr>
          <w:trHeight w:val="498"/>
        </w:trPr>
        <w:tc>
          <w:tcPr>
            <w:tcW w:w="57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:rsidR="000F29AC" w:rsidRPr="00F3589C" w:rsidRDefault="00084ED1">
            <w:pPr>
              <w:spacing w:line="276" w:lineRule="auto"/>
              <w:ind w:right="45"/>
              <w:jc w:val="center"/>
              <w:rPr>
                <w:szCs w:val="24"/>
              </w:rPr>
            </w:pPr>
            <w:r w:rsidRPr="00F3589C">
              <w:rPr>
                <w:szCs w:val="24"/>
              </w:rPr>
              <w:t xml:space="preserve">1 </w:t>
            </w:r>
          </w:p>
        </w:tc>
        <w:tc>
          <w:tcPr>
            <w:tcW w:w="7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F29AC" w:rsidRPr="00F3589C" w:rsidRDefault="004F55DB">
            <w:pPr>
              <w:spacing w:line="276" w:lineRule="auto"/>
              <w:jc w:val="both"/>
              <w:rPr>
                <w:szCs w:val="24"/>
              </w:rPr>
            </w:pPr>
            <w:r>
              <w:rPr>
                <w:szCs w:val="24"/>
              </w:rPr>
              <w:t xml:space="preserve">Application letter addressed to </w:t>
            </w:r>
            <w:r w:rsidR="00084ED1" w:rsidRPr="00F3589C">
              <w:rPr>
                <w:szCs w:val="24"/>
              </w:rPr>
              <w:t xml:space="preserve">Director General of Rwanda FDA </w:t>
            </w:r>
          </w:p>
        </w:tc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:rsidR="000F29AC" w:rsidRPr="00F3589C" w:rsidRDefault="00084ED1">
            <w:pPr>
              <w:spacing w:line="276" w:lineRule="auto"/>
              <w:ind w:left="2"/>
              <w:rPr>
                <w:szCs w:val="24"/>
              </w:rPr>
            </w:pPr>
            <w:r w:rsidRPr="00F3589C">
              <w:rPr>
                <w:b/>
                <w:szCs w:val="24"/>
              </w:rPr>
              <w:t xml:space="preserve">  </w:t>
            </w:r>
          </w:p>
        </w:tc>
        <w:tc>
          <w:tcPr>
            <w:tcW w:w="97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0F29AC" w:rsidRDefault="00084ED1">
            <w:pPr>
              <w:spacing w:line="276" w:lineRule="auto"/>
              <w:ind w:left="2"/>
              <w:rPr>
                <w:szCs w:val="24"/>
              </w:rPr>
            </w:pPr>
            <w:r>
              <w:rPr>
                <w:b/>
                <w:szCs w:val="24"/>
              </w:rPr>
              <w:t xml:space="preserve"> </w:t>
            </w:r>
          </w:p>
        </w:tc>
      </w:tr>
      <w:tr w:rsidR="000F29AC" w:rsidTr="00A60FD6">
        <w:trPr>
          <w:trHeight w:val="689"/>
        </w:trPr>
        <w:tc>
          <w:tcPr>
            <w:tcW w:w="57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:rsidR="000F29AC" w:rsidRPr="00F3589C" w:rsidRDefault="00084ED1">
            <w:pPr>
              <w:spacing w:line="276" w:lineRule="auto"/>
              <w:ind w:right="45"/>
              <w:jc w:val="center"/>
              <w:rPr>
                <w:szCs w:val="24"/>
                <w:lang w:val="en-US"/>
              </w:rPr>
            </w:pPr>
            <w:r w:rsidRPr="00F3589C">
              <w:rPr>
                <w:szCs w:val="24"/>
                <w:lang w:val="en-US"/>
              </w:rPr>
              <w:t>2</w:t>
            </w:r>
          </w:p>
        </w:tc>
        <w:tc>
          <w:tcPr>
            <w:tcW w:w="7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F29AC" w:rsidRPr="00F3589C" w:rsidRDefault="00373F23" w:rsidP="00C8179B">
            <w:pPr>
              <w:widowControl w:val="0"/>
              <w:tabs>
                <w:tab w:val="left" w:pos="837"/>
              </w:tabs>
              <w:autoSpaceDE w:val="0"/>
              <w:autoSpaceDN w:val="0"/>
              <w:spacing w:before="14"/>
              <w:rPr>
                <w:szCs w:val="24"/>
              </w:rPr>
            </w:pPr>
            <w:r w:rsidRPr="00F3589C">
              <w:rPr>
                <w:w w:val="110"/>
                <w:szCs w:val="24"/>
              </w:rPr>
              <w:t>A Duly</w:t>
            </w:r>
            <w:r w:rsidRPr="00F3589C">
              <w:rPr>
                <w:spacing w:val="29"/>
                <w:w w:val="110"/>
                <w:szCs w:val="24"/>
              </w:rPr>
              <w:t xml:space="preserve"> </w:t>
            </w:r>
            <w:r w:rsidRPr="00F3589C">
              <w:rPr>
                <w:w w:val="110"/>
                <w:szCs w:val="24"/>
              </w:rPr>
              <w:t>filled</w:t>
            </w:r>
            <w:r w:rsidRPr="00F3589C">
              <w:rPr>
                <w:spacing w:val="25"/>
                <w:w w:val="110"/>
                <w:szCs w:val="24"/>
              </w:rPr>
              <w:t xml:space="preserve"> </w:t>
            </w:r>
            <w:r w:rsidRPr="00F3589C">
              <w:rPr>
                <w:w w:val="110"/>
                <w:szCs w:val="24"/>
              </w:rPr>
              <w:t>in</w:t>
            </w:r>
            <w:r w:rsidRPr="00F3589C">
              <w:rPr>
                <w:spacing w:val="27"/>
                <w:w w:val="110"/>
                <w:szCs w:val="24"/>
              </w:rPr>
              <w:t xml:space="preserve"> </w:t>
            </w:r>
            <w:r w:rsidRPr="00F3589C">
              <w:rPr>
                <w:w w:val="110"/>
                <w:szCs w:val="24"/>
              </w:rPr>
              <w:t>application</w:t>
            </w:r>
            <w:r w:rsidRPr="00F3589C">
              <w:rPr>
                <w:spacing w:val="21"/>
                <w:w w:val="110"/>
                <w:szCs w:val="24"/>
              </w:rPr>
              <w:t xml:space="preserve"> </w:t>
            </w:r>
            <w:r w:rsidRPr="00F3589C">
              <w:rPr>
                <w:w w:val="110"/>
                <w:szCs w:val="24"/>
              </w:rPr>
              <w:t>form for promotion, marketing and advertisement authorization</w:t>
            </w:r>
          </w:p>
          <w:p w:rsidR="00C8179B" w:rsidRPr="00F3589C" w:rsidRDefault="00C8179B" w:rsidP="00C8179B">
            <w:pPr>
              <w:widowControl w:val="0"/>
              <w:tabs>
                <w:tab w:val="left" w:pos="837"/>
              </w:tabs>
              <w:autoSpaceDE w:val="0"/>
              <w:autoSpaceDN w:val="0"/>
              <w:spacing w:before="14"/>
              <w:rPr>
                <w:szCs w:val="24"/>
              </w:rPr>
            </w:pPr>
          </w:p>
        </w:tc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:rsidR="000F29AC" w:rsidRPr="00F3589C" w:rsidRDefault="000F29AC">
            <w:pPr>
              <w:spacing w:line="276" w:lineRule="auto"/>
              <w:ind w:left="2"/>
              <w:rPr>
                <w:b/>
                <w:szCs w:val="24"/>
              </w:rPr>
            </w:pPr>
          </w:p>
        </w:tc>
        <w:tc>
          <w:tcPr>
            <w:tcW w:w="97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0F29AC" w:rsidRDefault="000F29AC">
            <w:pPr>
              <w:spacing w:line="276" w:lineRule="auto"/>
              <w:ind w:left="2"/>
              <w:rPr>
                <w:b/>
                <w:szCs w:val="24"/>
              </w:rPr>
            </w:pPr>
          </w:p>
        </w:tc>
      </w:tr>
      <w:tr w:rsidR="000F29AC" w:rsidTr="00A60FD6">
        <w:trPr>
          <w:trHeight w:val="532"/>
        </w:trPr>
        <w:tc>
          <w:tcPr>
            <w:tcW w:w="57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:rsidR="000F29AC" w:rsidRPr="00F3589C" w:rsidRDefault="00084ED1">
            <w:pPr>
              <w:spacing w:line="276" w:lineRule="auto"/>
              <w:ind w:right="45"/>
              <w:jc w:val="center"/>
              <w:rPr>
                <w:szCs w:val="24"/>
                <w:lang w:val="en-US"/>
              </w:rPr>
            </w:pPr>
            <w:r w:rsidRPr="00F3589C">
              <w:rPr>
                <w:szCs w:val="24"/>
                <w:lang w:val="en-US"/>
              </w:rPr>
              <w:t>3</w:t>
            </w:r>
          </w:p>
        </w:tc>
        <w:tc>
          <w:tcPr>
            <w:tcW w:w="7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F29AC" w:rsidRPr="00F3589C" w:rsidRDefault="00373F23">
            <w:pPr>
              <w:spacing w:line="276" w:lineRule="auto"/>
              <w:jc w:val="both"/>
              <w:rPr>
                <w:szCs w:val="24"/>
              </w:rPr>
            </w:pPr>
            <w:r w:rsidRPr="00F3589C">
              <w:rPr>
                <w:szCs w:val="24"/>
              </w:rPr>
              <w:t>Copy</w:t>
            </w:r>
            <w:r w:rsidRPr="00F3589C">
              <w:rPr>
                <w:spacing w:val="-8"/>
                <w:szCs w:val="24"/>
              </w:rPr>
              <w:t xml:space="preserve"> </w:t>
            </w:r>
            <w:r w:rsidRPr="00F3589C">
              <w:rPr>
                <w:szCs w:val="24"/>
              </w:rPr>
              <w:t>of</w:t>
            </w:r>
            <w:r w:rsidR="00A60FD6">
              <w:rPr>
                <w:spacing w:val="-6"/>
                <w:szCs w:val="24"/>
              </w:rPr>
              <w:t xml:space="preserve"> Premise/ </w:t>
            </w:r>
            <w:r w:rsidRPr="00F3589C">
              <w:rPr>
                <w:spacing w:val="-6"/>
                <w:szCs w:val="24"/>
              </w:rPr>
              <w:t>Operational license of the company</w:t>
            </w:r>
          </w:p>
        </w:tc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:rsidR="000F29AC" w:rsidRPr="00F3589C" w:rsidRDefault="000F29AC">
            <w:pPr>
              <w:spacing w:line="276" w:lineRule="auto"/>
              <w:ind w:left="2"/>
              <w:rPr>
                <w:b/>
                <w:szCs w:val="24"/>
              </w:rPr>
            </w:pPr>
          </w:p>
        </w:tc>
        <w:tc>
          <w:tcPr>
            <w:tcW w:w="97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0F29AC" w:rsidRDefault="000F29AC">
            <w:pPr>
              <w:spacing w:line="276" w:lineRule="auto"/>
              <w:ind w:left="2"/>
              <w:rPr>
                <w:b/>
                <w:szCs w:val="24"/>
              </w:rPr>
            </w:pPr>
          </w:p>
        </w:tc>
      </w:tr>
      <w:tr w:rsidR="000F29AC" w:rsidTr="00A60FD6">
        <w:trPr>
          <w:trHeight w:val="536"/>
        </w:trPr>
        <w:tc>
          <w:tcPr>
            <w:tcW w:w="57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:rsidR="000F29AC" w:rsidRPr="00F3589C" w:rsidRDefault="00084ED1">
            <w:pPr>
              <w:spacing w:line="276" w:lineRule="auto"/>
              <w:ind w:right="45"/>
              <w:jc w:val="center"/>
              <w:rPr>
                <w:szCs w:val="24"/>
                <w:lang w:val="en-US"/>
              </w:rPr>
            </w:pPr>
            <w:r w:rsidRPr="00F3589C">
              <w:rPr>
                <w:szCs w:val="24"/>
                <w:lang w:val="en-US"/>
              </w:rPr>
              <w:t>4</w:t>
            </w:r>
          </w:p>
        </w:tc>
        <w:tc>
          <w:tcPr>
            <w:tcW w:w="7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F29AC" w:rsidRPr="00F3589C" w:rsidRDefault="00373F23">
            <w:pPr>
              <w:spacing w:line="276" w:lineRule="auto"/>
              <w:jc w:val="both"/>
              <w:rPr>
                <w:szCs w:val="24"/>
              </w:rPr>
            </w:pPr>
            <w:r w:rsidRPr="00F3589C">
              <w:rPr>
                <w:rFonts w:eastAsia="Calibri"/>
                <w:szCs w:val="24"/>
              </w:rPr>
              <w:t xml:space="preserve">Copy of </w:t>
            </w:r>
            <w:r w:rsidRPr="00F3589C">
              <w:rPr>
                <w:spacing w:val="-6"/>
                <w:szCs w:val="24"/>
              </w:rPr>
              <w:t>Product r</w:t>
            </w:r>
            <w:r w:rsidRPr="00F3589C">
              <w:rPr>
                <w:szCs w:val="24"/>
              </w:rPr>
              <w:t>egistration certificates of the</w:t>
            </w:r>
            <w:r w:rsidRPr="00F3589C">
              <w:rPr>
                <w:spacing w:val="2"/>
                <w:szCs w:val="24"/>
              </w:rPr>
              <w:t xml:space="preserve"> </w:t>
            </w:r>
            <w:r w:rsidRPr="00F3589C">
              <w:rPr>
                <w:szCs w:val="24"/>
              </w:rPr>
              <w:t>products</w:t>
            </w:r>
            <w:r w:rsidRPr="00F3589C">
              <w:rPr>
                <w:spacing w:val="-3"/>
                <w:szCs w:val="24"/>
              </w:rPr>
              <w:t xml:space="preserve"> </w:t>
            </w:r>
            <w:r w:rsidRPr="00F3589C">
              <w:rPr>
                <w:szCs w:val="24"/>
              </w:rPr>
              <w:t>to</w:t>
            </w:r>
            <w:r w:rsidRPr="00F3589C">
              <w:rPr>
                <w:spacing w:val="7"/>
                <w:szCs w:val="24"/>
              </w:rPr>
              <w:t xml:space="preserve"> </w:t>
            </w:r>
            <w:r w:rsidRPr="00F3589C">
              <w:rPr>
                <w:szCs w:val="24"/>
              </w:rPr>
              <w:t>be</w:t>
            </w:r>
            <w:r w:rsidRPr="00F3589C">
              <w:rPr>
                <w:spacing w:val="1"/>
                <w:szCs w:val="24"/>
              </w:rPr>
              <w:t xml:space="preserve"> </w:t>
            </w:r>
            <w:r w:rsidRPr="00F3589C">
              <w:rPr>
                <w:szCs w:val="24"/>
              </w:rPr>
              <w:t>advertised</w:t>
            </w:r>
          </w:p>
        </w:tc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:rsidR="000F29AC" w:rsidRPr="00F3589C" w:rsidRDefault="000F29AC">
            <w:pPr>
              <w:spacing w:line="276" w:lineRule="auto"/>
              <w:ind w:left="2"/>
              <w:rPr>
                <w:b/>
                <w:szCs w:val="24"/>
              </w:rPr>
            </w:pPr>
          </w:p>
        </w:tc>
        <w:tc>
          <w:tcPr>
            <w:tcW w:w="97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0F29AC" w:rsidRDefault="000F29AC">
            <w:pPr>
              <w:spacing w:line="276" w:lineRule="auto"/>
              <w:ind w:left="2"/>
              <w:rPr>
                <w:b/>
                <w:szCs w:val="24"/>
              </w:rPr>
            </w:pPr>
          </w:p>
        </w:tc>
      </w:tr>
      <w:tr w:rsidR="000F29AC" w:rsidTr="00C8179B">
        <w:trPr>
          <w:trHeight w:val="528"/>
        </w:trPr>
        <w:tc>
          <w:tcPr>
            <w:tcW w:w="57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:rsidR="000F29AC" w:rsidRPr="00F3589C" w:rsidRDefault="00084ED1">
            <w:pPr>
              <w:spacing w:line="276" w:lineRule="auto"/>
              <w:ind w:right="45"/>
              <w:jc w:val="center"/>
              <w:rPr>
                <w:szCs w:val="24"/>
                <w:lang w:val="en-US"/>
              </w:rPr>
            </w:pPr>
            <w:r w:rsidRPr="00F3589C">
              <w:rPr>
                <w:szCs w:val="24"/>
                <w:lang w:val="en-US"/>
              </w:rPr>
              <w:t>5</w:t>
            </w:r>
          </w:p>
        </w:tc>
        <w:tc>
          <w:tcPr>
            <w:tcW w:w="7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F29AC" w:rsidRPr="00F3589C" w:rsidRDefault="00373F23" w:rsidP="00C8179B">
            <w:pPr>
              <w:widowControl w:val="0"/>
              <w:tabs>
                <w:tab w:val="left" w:pos="837"/>
              </w:tabs>
              <w:autoSpaceDE w:val="0"/>
              <w:autoSpaceDN w:val="0"/>
              <w:spacing w:before="10"/>
              <w:rPr>
                <w:szCs w:val="24"/>
              </w:rPr>
            </w:pPr>
            <w:r w:rsidRPr="00F3589C">
              <w:rPr>
                <w:szCs w:val="24"/>
              </w:rPr>
              <w:t>Samples</w:t>
            </w:r>
            <w:r w:rsidRPr="00F3589C">
              <w:rPr>
                <w:spacing w:val="-4"/>
                <w:szCs w:val="24"/>
              </w:rPr>
              <w:t xml:space="preserve"> </w:t>
            </w:r>
            <w:r w:rsidRPr="00F3589C">
              <w:rPr>
                <w:szCs w:val="24"/>
              </w:rPr>
              <w:t>of</w:t>
            </w:r>
            <w:r w:rsidRPr="00F3589C">
              <w:rPr>
                <w:spacing w:val="-9"/>
                <w:szCs w:val="24"/>
              </w:rPr>
              <w:t xml:space="preserve"> </w:t>
            </w:r>
            <w:r w:rsidRPr="00F3589C">
              <w:rPr>
                <w:szCs w:val="24"/>
              </w:rPr>
              <w:t>all</w:t>
            </w:r>
            <w:r w:rsidRPr="00F3589C">
              <w:rPr>
                <w:spacing w:val="-7"/>
                <w:szCs w:val="24"/>
              </w:rPr>
              <w:t xml:space="preserve"> </w:t>
            </w:r>
            <w:r w:rsidRPr="00F3589C">
              <w:rPr>
                <w:szCs w:val="24"/>
              </w:rPr>
              <w:t>Promotional</w:t>
            </w:r>
            <w:r w:rsidRPr="00F3589C">
              <w:rPr>
                <w:spacing w:val="-6"/>
                <w:szCs w:val="24"/>
              </w:rPr>
              <w:t xml:space="preserve"> </w:t>
            </w:r>
            <w:r w:rsidRPr="00F3589C">
              <w:rPr>
                <w:szCs w:val="24"/>
              </w:rPr>
              <w:t>materials</w:t>
            </w:r>
            <w:r w:rsidRPr="00F3589C">
              <w:rPr>
                <w:spacing w:val="5"/>
                <w:szCs w:val="24"/>
              </w:rPr>
              <w:t xml:space="preserve"> </w:t>
            </w:r>
            <w:r w:rsidRPr="00F3589C">
              <w:rPr>
                <w:szCs w:val="24"/>
              </w:rPr>
              <w:t>in</w:t>
            </w:r>
            <w:r w:rsidRPr="00F3589C">
              <w:rPr>
                <w:spacing w:val="-6"/>
                <w:szCs w:val="24"/>
              </w:rPr>
              <w:t xml:space="preserve"> </w:t>
            </w:r>
            <w:r w:rsidRPr="00F3589C">
              <w:rPr>
                <w:szCs w:val="24"/>
              </w:rPr>
              <w:t>their</w:t>
            </w:r>
            <w:r w:rsidRPr="00F3589C">
              <w:rPr>
                <w:spacing w:val="4"/>
                <w:szCs w:val="24"/>
              </w:rPr>
              <w:t xml:space="preserve"> </w:t>
            </w:r>
            <w:r w:rsidRPr="00F3589C">
              <w:rPr>
                <w:szCs w:val="24"/>
              </w:rPr>
              <w:t>final</w:t>
            </w:r>
            <w:r w:rsidRPr="00F3589C">
              <w:rPr>
                <w:spacing w:val="-2"/>
                <w:szCs w:val="24"/>
              </w:rPr>
              <w:t xml:space="preserve"> </w:t>
            </w:r>
            <w:r w:rsidRPr="00F3589C">
              <w:rPr>
                <w:szCs w:val="24"/>
              </w:rPr>
              <w:t>versions.</w:t>
            </w:r>
          </w:p>
        </w:tc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:rsidR="000F29AC" w:rsidRPr="00F3589C" w:rsidRDefault="000F29AC">
            <w:pPr>
              <w:spacing w:line="276" w:lineRule="auto"/>
              <w:ind w:left="2"/>
              <w:rPr>
                <w:b/>
                <w:szCs w:val="24"/>
              </w:rPr>
            </w:pPr>
          </w:p>
        </w:tc>
        <w:tc>
          <w:tcPr>
            <w:tcW w:w="97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0F29AC" w:rsidRDefault="000F29AC">
            <w:pPr>
              <w:spacing w:line="276" w:lineRule="auto"/>
              <w:ind w:left="2"/>
              <w:rPr>
                <w:b/>
                <w:szCs w:val="24"/>
              </w:rPr>
            </w:pPr>
          </w:p>
        </w:tc>
      </w:tr>
      <w:tr w:rsidR="000F29AC" w:rsidTr="00CC533A">
        <w:trPr>
          <w:trHeight w:val="398"/>
        </w:trPr>
        <w:tc>
          <w:tcPr>
            <w:tcW w:w="57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:rsidR="000F29AC" w:rsidRPr="00F3589C" w:rsidRDefault="00084ED1">
            <w:pPr>
              <w:spacing w:line="276" w:lineRule="auto"/>
              <w:ind w:right="45"/>
              <w:jc w:val="center"/>
              <w:rPr>
                <w:szCs w:val="24"/>
                <w:lang w:val="en-US"/>
              </w:rPr>
            </w:pPr>
            <w:r w:rsidRPr="00F3589C">
              <w:rPr>
                <w:szCs w:val="24"/>
                <w:lang w:val="en-US"/>
              </w:rPr>
              <w:t>6</w:t>
            </w:r>
          </w:p>
        </w:tc>
        <w:tc>
          <w:tcPr>
            <w:tcW w:w="7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F29AC" w:rsidRPr="00F3589C" w:rsidRDefault="00373F23">
            <w:pPr>
              <w:spacing w:line="276" w:lineRule="auto"/>
              <w:jc w:val="both"/>
              <w:rPr>
                <w:szCs w:val="24"/>
              </w:rPr>
            </w:pPr>
            <w:r w:rsidRPr="00F3589C">
              <w:rPr>
                <w:szCs w:val="24"/>
              </w:rPr>
              <w:t>A</w:t>
            </w:r>
            <w:r w:rsidRPr="00F3589C">
              <w:rPr>
                <w:spacing w:val="-2"/>
                <w:szCs w:val="24"/>
              </w:rPr>
              <w:t xml:space="preserve"> </w:t>
            </w:r>
            <w:r w:rsidRPr="00F3589C">
              <w:rPr>
                <w:szCs w:val="24"/>
              </w:rPr>
              <w:t>sample</w:t>
            </w:r>
            <w:r w:rsidR="00C8179B" w:rsidRPr="00F3589C">
              <w:rPr>
                <w:szCs w:val="24"/>
              </w:rPr>
              <w:t xml:space="preserve"> /or label </w:t>
            </w:r>
            <w:r w:rsidRPr="00F3589C">
              <w:rPr>
                <w:szCs w:val="24"/>
              </w:rPr>
              <w:t>of</w:t>
            </w:r>
            <w:r w:rsidRPr="00F3589C">
              <w:rPr>
                <w:spacing w:val="-3"/>
                <w:szCs w:val="24"/>
              </w:rPr>
              <w:t xml:space="preserve"> </w:t>
            </w:r>
            <w:r w:rsidRPr="00F3589C">
              <w:rPr>
                <w:szCs w:val="24"/>
              </w:rPr>
              <w:t>the</w:t>
            </w:r>
            <w:r w:rsidRPr="00F3589C">
              <w:rPr>
                <w:spacing w:val="2"/>
                <w:szCs w:val="24"/>
              </w:rPr>
              <w:t xml:space="preserve"> </w:t>
            </w:r>
            <w:r w:rsidRPr="00F3589C">
              <w:rPr>
                <w:szCs w:val="24"/>
              </w:rPr>
              <w:t>product</w:t>
            </w:r>
            <w:r w:rsidRPr="00F3589C">
              <w:rPr>
                <w:spacing w:val="4"/>
                <w:szCs w:val="24"/>
              </w:rPr>
              <w:t xml:space="preserve"> </w:t>
            </w:r>
            <w:r w:rsidRPr="00F3589C">
              <w:rPr>
                <w:szCs w:val="24"/>
              </w:rPr>
              <w:t>in</w:t>
            </w:r>
            <w:r w:rsidRPr="00F3589C">
              <w:rPr>
                <w:spacing w:val="-1"/>
                <w:szCs w:val="24"/>
              </w:rPr>
              <w:t xml:space="preserve"> </w:t>
            </w:r>
            <w:r w:rsidRPr="00F3589C">
              <w:rPr>
                <w:szCs w:val="24"/>
              </w:rPr>
              <w:t>the</w:t>
            </w:r>
            <w:r w:rsidRPr="00F3589C">
              <w:rPr>
                <w:spacing w:val="3"/>
                <w:szCs w:val="24"/>
              </w:rPr>
              <w:t xml:space="preserve"> </w:t>
            </w:r>
            <w:r w:rsidRPr="00F3589C">
              <w:rPr>
                <w:szCs w:val="24"/>
              </w:rPr>
              <w:t>approved</w:t>
            </w:r>
            <w:r w:rsidRPr="00F3589C">
              <w:rPr>
                <w:spacing w:val="3"/>
                <w:szCs w:val="24"/>
              </w:rPr>
              <w:t xml:space="preserve"> </w:t>
            </w:r>
            <w:r w:rsidRPr="00F3589C">
              <w:rPr>
                <w:szCs w:val="24"/>
              </w:rPr>
              <w:t>final</w:t>
            </w:r>
            <w:r w:rsidRPr="00F3589C">
              <w:rPr>
                <w:spacing w:val="-6"/>
                <w:szCs w:val="24"/>
              </w:rPr>
              <w:t xml:space="preserve"> </w:t>
            </w:r>
            <w:r w:rsidRPr="00F3589C">
              <w:rPr>
                <w:szCs w:val="24"/>
              </w:rPr>
              <w:t>package.</w:t>
            </w:r>
            <w:r w:rsidRPr="00F3589C">
              <w:rPr>
                <w:spacing w:val="6"/>
                <w:szCs w:val="24"/>
              </w:rPr>
              <w:t xml:space="preserve"> </w:t>
            </w:r>
            <w:r w:rsidRPr="00F3589C">
              <w:rPr>
                <w:szCs w:val="24"/>
              </w:rPr>
              <w:t>The</w:t>
            </w:r>
            <w:r w:rsidRPr="00F3589C">
              <w:rPr>
                <w:spacing w:val="2"/>
                <w:szCs w:val="24"/>
              </w:rPr>
              <w:t xml:space="preserve"> </w:t>
            </w:r>
            <w:r w:rsidRPr="00F3589C">
              <w:rPr>
                <w:szCs w:val="24"/>
              </w:rPr>
              <w:t>sample</w:t>
            </w:r>
            <w:r w:rsidRPr="00F3589C">
              <w:rPr>
                <w:spacing w:val="3"/>
                <w:szCs w:val="24"/>
              </w:rPr>
              <w:t xml:space="preserve"> </w:t>
            </w:r>
            <w:r w:rsidRPr="00F3589C">
              <w:rPr>
                <w:szCs w:val="24"/>
              </w:rPr>
              <w:t>shall be</w:t>
            </w:r>
            <w:r w:rsidRPr="00F3589C">
              <w:rPr>
                <w:spacing w:val="3"/>
                <w:szCs w:val="24"/>
              </w:rPr>
              <w:t xml:space="preserve"> </w:t>
            </w:r>
            <w:r w:rsidRPr="00F3589C">
              <w:rPr>
                <w:szCs w:val="24"/>
              </w:rPr>
              <w:t>returned</w:t>
            </w:r>
            <w:r w:rsidRPr="00F3589C">
              <w:rPr>
                <w:spacing w:val="3"/>
                <w:szCs w:val="24"/>
              </w:rPr>
              <w:t xml:space="preserve"> </w:t>
            </w:r>
            <w:r w:rsidRPr="00F3589C">
              <w:rPr>
                <w:szCs w:val="24"/>
              </w:rPr>
              <w:t>back</w:t>
            </w:r>
            <w:r w:rsidRPr="00F3589C">
              <w:rPr>
                <w:spacing w:val="3"/>
                <w:szCs w:val="24"/>
              </w:rPr>
              <w:t xml:space="preserve"> </w:t>
            </w:r>
            <w:r w:rsidRPr="00F3589C">
              <w:rPr>
                <w:szCs w:val="24"/>
              </w:rPr>
              <w:t>to</w:t>
            </w:r>
            <w:r w:rsidR="00C8179B" w:rsidRPr="00F3589C">
              <w:rPr>
                <w:szCs w:val="24"/>
              </w:rPr>
              <w:t xml:space="preserve"> </w:t>
            </w:r>
            <w:r w:rsidRPr="00F3589C">
              <w:rPr>
                <w:spacing w:val="-57"/>
                <w:szCs w:val="24"/>
              </w:rPr>
              <w:t xml:space="preserve"> </w:t>
            </w:r>
            <w:r w:rsidRPr="00F3589C">
              <w:rPr>
                <w:szCs w:val="24"/>
              </w:rPr>
              <w:t>the applicant</w:t>
            </w:r>
          </w:p>
        </w:tc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:rsidR="000F29AC" w:rsidRPr="00F3589C" w:rsidRDefault="000F29AC">
            <w:pPr>
              <w:spacing w:line="276" w:lineRule="auto"/>
              <w:ind w:left="2"/>
              <w:rPr>
                <w:b/>
                <w:szCs w:val="24"/>
              </w:rPr>
            </w:pPr>
          </w:p>
        </w:tc>
        <w:tc>
          <w:tcPr>
            <w:tcW w:w="97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0F29AC" w:rsidRDefault="000F29AC">
            <w:pPr>
              <w:spacing w:line="276" w:lineRule="auto"/>
              <w:ind w:left="2"/>
              <w:rPr>
                <w:b/>
                <w:szCs w:val="24"/>
              </w:rPr>
            </w:pPr>
          </w:p>
        </w:tc>
      </w:tr>
      <w:tr w:rsidR="00373F23" w:rsidTr="00CC533A">
        <w:trPr>
          <w:trHeight w:val="398"/>
        </w:trPr>
        <w:tc>
          <w:tcPr>
            <w:tcW w:w="57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:rsidR="00373F23" w:rsidRPr="00F3589C" w:rsidRDefault="00CC533A">
            <w:pPr>
              <w:spacing w:line="276" w:lineRule="auto"/>
              <w:ind w:right="45"/>
              <w:jc w:val="center"/>
              <w:rPr>
                <w:szCs w:val="24"/>
                <w:lang w:val="en-US"/>
              </w:rPr>
            </w:pPr>
            <w:r w:rsidRPr="00F3589C">
              <w:rPr>
                <w:szCs w:val="24"/>
                <w:lang w:val="en-US"/>
              </w:rPr>
              <w:t>7</w:t>
            </w:r>
          </w:p>
        </w:tc>
        <w:tc>
          <w:tcPr>
            <w:tcW w:w="7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73F23" w:rsidRPr="00F3589C" w:rsidRDefault="00373F23">
            <w:pPr>
              <w:spacing w:line="276" w:lineRule="auto"/>
              <w:jc w:val="both"/>
              <w:rPr>
                <w:szCs w:val="24"/>
              </w:rPr>
            </w:pPr>
            <w:r w:rsidRPr="00F3589C">
              <w:rPr>
                <w:szCs w:val="24"/>
              </w:rPr>
              <w:t>Copy</w:t>
            </w:r>
            <w:r w:rsidRPr="00F3589C">
              <w:rPr>
                <w:spacing w:val="-14"/>
                <w:szCs w:val="24"/>
              </w:rPr>
              <w:t xml:space="preserve"> </w:t>
            </w:r>
            <w:r w:rsidRPr="00F3589C">
              <w:rPr>
                <w:szCs w:val="24"/>
              </w:rPr>
              <w:t>of</w:t>
            </w:r>
            <w:r w:rsidRPr="00F3589C">
              <w:rPr>
                <w:spacing w:val="-13"/>
                <w:szCs w:val="24"/>
              </w:rPr>
              <w:t xml:space="preserve"> </w:t>
            </w:r>
            <w:r w:rsidRPr="00F3589C">
              <w:rPr>
                <w:szCs w:val="24"/>
              </w:rPr>
              <w:t>recognized</w:t>
            </w:r>
            <w:r w:rsidRPr="00F3589C">
              <w:rPr>
                <w:spacing w:val="-5"/>
                <w:szCs w:val="24"/>
              </w:rPr>
              <w:t xml:space="preserve"> </w:t>
            </w:r>
            <w:r w:rsidRPr="00F3589C">
              <w:rPr>
                <w:szCs w:val="24"/>
              </w:rPr>
              <w:t>degree</w:t>
            </w:r>
            <w:r w:rsidR="00CC533A" w:rsidRPr="00F3589C">
              <w:rPr>
                <w:szCs w:val="24"/>
              </w:rPr>
              <w:t xml:space="preserve"> (and equivalence if applicable) </w:t>
            </w:r>
            <w:r w:rsidRPr="00F3589C">
              <w:rPr>
                <w:szCs w:val="24"/>
              </w:rPr>
              <w:t>of</w:t>
            </w:r>
            <w:r w:rsidRPr="00F3589C">
              <w:rPr>
                <w:spacing w:val="-12"/>
                <w:szCs w:val="24"/>
              </w:rPr>
              <w:t xml:space="preserve"> </w:t>
            </w:r>
            <w:r w:rsidR="00C8179B" w:rsidRPr="00F3589C">
              <w:rPr>
                <w:spacing w:val="-12"/>
                <w:szCs w:val="24"/>
              </w:rPr>
              <w:t xml:space="preserve">the responsible technician </w:t>
            </w:r>
            <w:r w:rsidRPr="00F3589C">
              <w:rPr>
                <w:szCs w:val="24"/>
              </w:rPr>
              <w:t>who approved the</w:t>
            </w:r>
            <w:r w:rsidRPr="00F3589C">
              <w:rPr>
                <w:spacing w:val="1"/>
                <w:szCs w:val="24"/>
              </w:rPr>
              <w:t xml:space="preserve"> </w:t>
            </w:r>
            <w:r w:rsidRPr="00F3589C">
              <w:rPr>
                <w:szCs w:val="24"/>
              </w:rPr>
              <w:t>message at</w:t>
            </w:r>
            <w:r w:rsidRPr="00F3589C">
              <w:rPr>
                <w:spacing w:val="7"/>
                <w:szCs w:val="24"/>
              </w:rPr>
              <w:t xml:space="preserve"> </w:t>
            </w:r>
            <w:r w:rsidRPr="00F3589C">
              <w:rPr>
                <w:szCs w:val="24"/>
              </w:rPr>
              <w:t>company</w:t>
            </w:r>
            <w:r w:rsidRPr="00F3589C">
              <w:rPr>
                <w:spacing w:val="-3"/>
                <w:szCs w:val="24"/>
              </w:rPr>
              <w:t xml:space="preserve"> </w:t>
            </w:r>
            <w:r w:rsidRPr="00F3589C">
              <w:rPr>
                <w:szCs w:val="24"/>
              </w:rPr>
              <w:t>level</w:t>
            </w:r>
          </w:p>
        </w:tc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:rsidR="00373F23" w:rsidRPr="00F3589C" w:rsidRDefault="00373F23">
            <w:pPr>
              <w:spacing w:line="276" w:lineRule="auto"/>
              <w:ind w:left="2"/>
              <w:rPr>
                <w:b/>
                <w:szCs w:val="24"/>
              </w:rPr>
            </w:pPr>
          </w:p>
        </w:tc>
        <w:tc>
          <w:tcPr>
            <w:tcW w:w="97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373F23" w:rsidRDefault="00373F23">
            <w:pPr>
              <w:spacing w:line="276" w:lineRule="auto"/>
              <w:ind w:left="2"/>
              <w:rPr>
                <w:b/>
                <w:szCs w:val="24"/>
              </w:rPr>
            </w:pPr>
          </w:p>
        </w:tc>
      </w:tr>
      <w:tr w:rsidR="00373F23" w:rsidTr="00CC533A">
        <w:trPr>
          <w:trHeight w:val="398"/>
        </w:trPr>
        <w:tc>
          <w:tcPr>
            <w:tcW w:w="57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:rsidR="00373F23" w:rsidRPr="00F3589C" w:rsidRDefault="00CC533A">
            <w:pPr>
              <w:spacing w:line="276" w:lineRule="auto"/>
              <w:ind w:right="45"/>
              <w:jc w:val="center"/>
              <w:rPr>
                <w:szCs w:val="24"/>
                <w:lang w:val="en-US"/>
              </w:rPr>
            </w:pPr>
            <w:r w:rsidRPr="00F3589C">
              <w:rPr>
                <w:szCs w:val="24"/>
                <w:lang w:val="en-US"/>
              </w:rPr>
              <w:t>8</w:t>
            </w:r>
          </w:p>
        </w:tc>
        <w:tc>
          <w:tcPr>
            <w:tcW w:w="7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73F23" w:rsidRPr="00F3589C" w:rsidRDefault="00CC533A" w:rsidP="00F3589C">
            <w:pPr>
              <w:widowControl w:val="0"/>
              <w:tabs>
                <w:tab w:val="left" w:pos="837"/>
              </w:tabs>
              <w:autoSpaceDE w:val="0"/>
              <w:autoSpaceDN w:val="0"/>
              <w:spacing w:before="40" w:line="273" w:lineRule="auto"/>
              <w:ind w:right="124"/>
              <w:jc w:val="both"/>
              <w:rPr>
                <w:szCs w:val="24"/>
              </w:rPr>
            </w:pPr>
            <w:r w:rsidRPr="00F3589C">
              <w:rPr>
                <w:szCs w:val="24"/>
              </w:rPr>
              <w:t>Tangible</w:t>
            </w:r>
            <w:r w:rsidRPr="00F3589C">
              <w:rPr>
                <w:spacing w:val="1"/>
                <w:szCs w:val="24"/>
              </w:rPr>
              <w:t xml:space="preserve"> </w:t>
            </w:r>
            <w:r w:rsidRPr="00F3589C">
              <w:rPr>
                <w:szCs w:val="24"/>
              </w:rPr>
              <w:t>or</w:t>
            </w:r>
            <w:r w:rsidRPr="00F3589C">
              <w:rPr>
                <w:spacing w:val="1"/>
                <w:szCs w:val="24"/>
              </w:rPr>
              <w:t xml:space="preserve"> </w:t>
            </w:r>
            <w:r w:rsidRPr="00F3589C">
              <w:rPr>
                <w:szCs w:val="24"/>
              </w:rPr>
              <w:t>scientific</w:t>
            </w:r>
            <w:r w:rsidRPr="00F3589C">
              <w:rPr>
                <w:spacing w:val="1"/>
                <w:szCs w:val="24"/>
              </w:rPr>
              <w:t xml:space="preserve"> </w:t>
            </w:r>
            <w:r w:rsidRPr="00F3589C">
              <w:rPr>
                <w:szCs w:val="24"/>
              </w:rPr>
              <w:t>proof or</w:t>
            </w:r>
            <w:r w:rsidRPr="00F3589C">
              <w:rPr>
                <w:spacing w:val="1"/>
                <w:szCs w:val="24"/>
              </w:rPr>
              <w:t xml:space="preserve"> </w:t>
            </w:r>
            <w:r w:rsidRPr="00F3589C">
              <w:rPr>
                <w:szCs w:val="24"/>
              </w:rPr>
              <w:t>facts to</w:t>
            </w:r>
            <w:r w:rsidRPr="00F3589C">
              <w:rPr>
                <w:spacing w:val="1"/>
                <w:szCs w:val="24"/>
              </w:rPr>
              <w:t xml:space="preserve"> </w:t>
            </w:r>
            <w:r w:rsidRPr="00F3589C">
              <w:rPr>
                <w:szCs w:val="24"/>
              </w:rPr>
              <w:t>back</w:t>
            </w:r>
            <w:r w:rsidRPr="00F3589C">
              <w:rPr>
                <w:spacing w:val="1"/>
                <w:szCs w:val="24"/>
              </w:rPr>
              <w:t xml:space="preserve"> </w:t>
            </w:r>
            <w:r w:rsidRPr="00F3589C">
              <w:rPr>
                <w:szCs w:val="24"/>
              </w:rPr>
              <w:t>up</w:t>
            </w:r>
            <w:r w:rsidRPr="00F3589C">
              <w:rPr>
                <w:spacing w:val="1"/>
                <w:szCs w:val="24"/>
              </w:rPr>
              <w:t xml:space="preserve"> </w:t>
            </w:r>
            <w:r w:rsidRPr="00F3589C">
              <w:rPr>
                <w:szCs w:val="24"/>
              </w:rPr>
              <w:t>claims</w:t>
            </w:r>
            <w:r w:rsidRPr="00F3589C">
              <w:rPr>
                <w:spacing w:val="1"/>
                <w:szCs w:val="24"/>
              </w:rPr>
              <w:t xml:space="preserve"> </w:t>
            </w:r>
            <w:r w:rsidRPr="00F3589C">
              <w:rPr>
                <w:szCs w:val="24"/>
              </w:rPr>
              <w:t>made</w:t>
            </w:r>
            <w:r w:rsidRPr="00F3589C">
              <w:rPr>
                <w:spacing w:val="1"/>
                <w:szCs w:val="24"/>
              </w:rPr>
              <w:t xml:space="preserve"> </w:t>
            </w:r>
            <w:r w:rsidRPr="00F3589C">
              <w:rPr>
                <w:szCs w:val="24"/>
              </w:rPr>
              <w:t>by the</w:t>
            </w:r>
            <w:r w:rsidRPr="00F3589C">
              <w:rPr>
                <w:spacing w:val="1"/>
                <w:szCs w:val="24"/>
              </w:rPr>
              <w:t xml:space="preserve"> </w:t>
            </w:r>
            <w:r w:rsidRPr="00F3589C">
              <w:rPr>
                <w:szCs w:val="24"/>
              </w:rPr>
              <w:t>applicant</w:t>
            </w:r>
            <w:r w:rsidRPr="00F3589C">
              <w:rPr>
                <w:spacing w:val="1"/>
                <w:szCs w:val="24"/>
              </w:rPr>
              <w:t xml:space="preserve"> </w:t>
            </w:r>
            <w:r w:rsidRPr="00F3589C">
              <w:rPr>
                <w:szCs w:val="24"/>
              </w:rPr>
              <w:t>(where</w:t>
            </w:r>
            <w:r w:rsidRPr="00F3589C">
              <w:rPr>
                <w:spacing w:val="1"/>
                <w:szCs w:val="24"/>
              </w:rPr>
              <w:t xml:space="preserve"> </w:t>
            </w:r>
            <w:r w:rsidRPr="00F3589C">
              <w:rPr>
                <w:szCs w:val="24"/>
              </w:rPr>
              <w:t>applicable)</w:t>
            </w:r>
          </w:p>
        </w:tc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:rsidR="00373F23" w:rsidRPr="00F3589C" w:rsidRDefault="00373F23">
            <w:pPr>
              <w:spacing w:line="276" w:lineRule="auto"/>
              <w:ind w:left="2"/>
              <w:rPr>
                <w:b/>
                <w:szCs w:val="24"/>
              </w:rPr>
            </w:pPr>
          </w:p>
        </w:tc>
        <w:tc>
          <w:tcPr>
            <w:tcW w:w="97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373F23" w:rsidRDefault="00373F23">
            <w:pPr>
              <w:spacing w:line="276" w:lineRule="auto"/>
              <w:ind w:left="2"/>
              <w:rPr>
                <w:b/>
                <w:szCs w:val="24"/>
              </w:rPr>
            </w:pPr>
          </w:p>
        </w:tc>
      </w:tr>
      <w:tr w:rsidR="000F29AC" w:rsidTr="00CC533A">
        <w:trPr>
          <w:trHeight w:val="398"/>
        </w:trPr>
        <w:tc>
          <w:tcPr>
            <w:tcW w:w="57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:rsidR="000F29AC" w:rsidRPr="00F3589C" w:rsidRDefault="00C8179B" w:rsidP="00C8179B">
            <w:pPr>
              <w:spacing w:line="276" w:lineRule="auto"/>
              <w:ind w:right="45"/>
              <w:rPr>
                <w:szCs w:val="24"/>
                <w:lang w:val="en-US"/>
              </w:rPr>
            </w:pPr>
            <w:r w:rsidRPr="00F3589C">
              <w:rPr>
                <w:szCs w:val="24"/>
              </w:rPr>
              <w:t>9</w:t>
            </w:r>
          </w:p>
        </w:tc>
        <w:tc>
          <w:tcPr>
            <w:tcW w:w="7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F29AC" w:rsidRPr="00F3589C" w:rsidRDefault="00F3589C" w:rsidP="00F3589C">
            <w:pPr>
              <w:widowControl w:val="0"/>
              <w:tabs>
                <w:tab w:val="left" w:pos="837"/>
              </w:tabs>
              <w:autoSpaceDE w:val="0"/>
              <w:autoSpaceDN w:val="0"/>
              <w:spacing w:before="3" w:line="273" w:lineRule="auto"/>
              <w:ind w:right="127"/>
              <w:jc w:val="both"/>
              <w:rPr>
                <w:szCs w:val="24"/>
              </w:rPr>
            </w:pPr>
            <w:r w:rsidRPr="00F3589C">
              <w:rPr>
                <w:szCs w:val="24"/>
              </w:rPr>
              <w:t xml:space="preserve">Proof of payment of </w:t>
            </w:r>
            <w:r w:rsidR="00373F23" w:rsidRPr="00F3589C">
              <w:rPr>
                <w:szCs w:val="24"/>
              </w:rPr>
              <w:t>a non-refundable application fee made as prescribed under the Rwanda</w:t>
            </w:r>
            <w:r w:rsidR="00373F23" w:rsidRPr="00F3589C">
              <w:rPr>
                <w:spacing w:val="1"/>
                <w:szCs w:val="24"/>
              </w:rPr>
              <w:t xml:space="preserve"> </w:t>
            </w:r>
            <w:r w:rsidR="00373F23" w:rsidRPr="00F3589C">
              <w:rPr>
                <w:szCs w:val="24"/>
              </w:rPr>
              <w:t>FDA Regulations N</w:t>
            </w:r>
            <w:r w:rsidR="00373F23" w:rsidRPr="00F3589C">
              <w:rPr>
                <w:szCs w:val="24"/>
                <w:vertAlign w:val="superscript"/>
              </w:rPr>
              <w:t>o</w:t>
            </w:r>
            <w:r w:rsidR="00E92902">
              <w:rPr>
                <w:szCs w:val="24"/>
              </w:rPr>
              <w:t xml:space="preserve"> CBD/TRG/004 related to Regulatory Service Tariff/fees and fines</w:t>
            </w:r>
            <w:r w:rsidR="00373F23" w:rsidRPr="00F3589C">
              <w:rPr>
                <w:szCs w:val="24"/>
              </w:rPr>
              <w:t>.</w:t>
            </w:r>
          </w:p>
        </w:tc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:rsidR="000F29AC" w:rsidRPr="00F3589C" w:rsidRDefault="000F29AC">
            <w:pPr>
              <w:spacing w:line="276" w:lineRule="auto"/>
              <w:ind w:left="2"/>
              <w:rPr>
                <w:b/>
                <w:szCs w:val="24"/>
              </w:rPr>
            </w:pPr>
          </w:p>
        </w:tc>
        <w:tc>
          <w:tcPr>
            <w:tcW w:w="97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0F29AC" w:rsidRDefault="000F29AC">
            <w:pPr>
              <w:spacing w:line="276" w:lineRule="auto"/>
              <w:ind w:left="2"/>
              <w:rPr>
                <w:b/>
                <w:szCs w:val="24"/>
              </w:rPr>
            </w:pPr>
          </w:p>
        </w:tc>
      </w:tr>
      <w:tr w:rsidR="000F29AC">
        <w:trPr>
          <w:trHeight w:val="636"/>
        </w:trPr>
        <w:tc>
          <w:tcPr>
            <w:tcW w:w="9518" w:type="dxa"/>
            <w:gridSpan w:val="4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0F29AC" w:rsidRPr="00F3589C" w:rsidRDefault="00084ED1">
            <w:pPr>
              <w:spacing w:line="276" w:lineRule="auto"/>
              <w:ind w:left="2"/>
              <w:rPr>
                <w:b/>
                <w:szCs w:val="24"/>
              </w:rPr>
            </w:pPr>
            <w:r w:rsidRPr="00F3589C">
              <w:rPr>
                <w:szCs w:val="24"/>
              </w:rPr>
              <w:t xml:space="preserve"> All the above requirements are sent to the following email: </w:t>
            </w:r>
            <w:hyperlink r:id="rId10" w:history="1">
              <w:r w:rsidRPr="00F3589C">
                <w:rPr>
                  <w:rStyle w:val="Hyperlink"/>
                  <w:szCs w:val="24"/>
                </w:rPr>
                <w:t>info@rwandafda.gov.rw</w:t>
              </w:r>
            </w:hyperlink>
            <w:r w:rsidRPr="00F3589C">
              <w:rPr>
                <w:szCs w:val="24"/>
              </w:rPr>
              <w:t xml:space="preserve"> </w:t>
            </w:r>
          </w:p>
        </w:tc>
      </w:tr>
    </w:tbl>
    <w:p w:rsidR="000F29AC" w:rsidRDefault="000F29AC" w:rsidP="00E92902">
      <w:pPr>
        <w:tabs>
          <w:tab w:val="left" w:pos="2583"/>
        </w:tabs>
        <w:spacing w:before="6" w:after="10"/>
        <w:ind w:right="720"/>
        <w:jc w:val="both"/>
        <w:rPr>
          <w:b/>
          <w:szCs w:val="24"/>
        </w:rPr>
      </w:pPr>
    </w:p>
    <w:p w:rsidR="00E92902" w:rsidRDefault="00E92902" w:rsidP="00E92902">
      <w:pPr>
        <w:tabs>
          <w:tab w:val="left" w:pos="2583"/>
        </w:tabs>
        <w:spacing w:before="6" w:after="10"/>
        <w:ind w:right="720"/>
        <w:jc w:val="both"/>
        <w:rPr>
          <w:b/>
          <w:szCs w:val="24"/>
        </w:rPr>
      </w:pPr>
    </w:p>
    <w:sectPr w:rsidR="00E92902">
      <w:footerReference w:type="default" r:id="rId11"/>
      <w:pgSz w:w="12240" w:h="15840"/>
      <w:pgMar w:top="720" w:right="720" w:bottom="720" w:left="720" w:header="27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963FE" w:rsidRDefault="009963FE">
      <w:r>
        <w:separator/>
      </w:r>
    </w:p>
  </w:endnote>
  <w:endnote w:type="continuationSeparator" w:id="0">
    <w:p w:rsidR="009963FE" w:rsidRDefault="009963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Gothic"/>
    <w:panose1 w:val="02020609040205080304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00"/>
    <w:family w:val="swiss"/>
    <w:pitch w:val="default"/>
    <w:sig w:usb0="00000000" w:usb1="00000000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F29AC" w:rsidRDefault="000F29A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963FE" w:rsidRDefault="009963FE">
      <w:r>
        <w:separator/>
      </w:r>
    </w:p>
  </w:footnote>
  <w:footnote w:type="continuationSeparator" w:id="0">
    <w:p w:rsidR="009963FE" w:rsidRDefault="009963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DD7DE2"/>
    <w:multiLevelType w:val="hybridMultilevel"/>
    <w:tmpl w:val="3B7C5E60"/>
    <w:lvl w:ilvl="0" w:tplc="EE1AE6E2">
      <w:start w:val="1"/>
      <w:numFmt w:val="decimal"/>
      <w:lvlText w:val="%1)"/>
      <w:lvlJc w:val="left"/>
      <w:pPr>
        <w:ind w:left="837" w:hanging="361"/>
        <w:jc w:val="left"/>
      </w:pPr>
      <w:rPr>
        <w:rFonts w:ascii="Cambria" w:eastAsia="Cambria" w:hAnsi="Cambria" w:cs="Cambria" w:hint="default"/>
        <w:spacing w:val="-1"/>
        <w:w w:val="98"/>
        <w:sz w:val="24"/>
        <w:szCs w:val="24"/>
        <w:lang w:val="en-US" w:eastAsia="en-US" w:bidi="ar-SA"/>
      </w:rPr>
    </w:lvl>
    <w:lvl w:ilvl="1" w:tplc="F7B0BBEA">
      <w:numFmt w:val="bullet"/>
      <w:lvlText w:val="•"/>
      <w:lvlJc w:val="left"/>
      <w:pPr>
        <w:ind w:left="1744" w:hanging="361"/>
      </w:pPr>
      <w:rPr>
        <w:rFonts w:hint="default"/>
        <w:lang w:val="en-US" w:eastAsia="en-US" w:bidi="ar-SA"/>
      </w:rPr>
    </w:lvl>
    <w:lvl w:ilvl="2" w:tplc="B23E73DE">
      <w:numFmt w:val="bullet"/>
      <w:lvlText w:val="•"/>
      <w:lvlJc w:val="left"/>
      <w:pPr>
        <w:ind w:left="2648" w:hanging="361"/>
      </w:pPr>
      <w:rPr>
        <w:rFonts w:hint="default"/>
        <w:lang w:val="en-US" w:eastAsia="en-US" w:bidi="ar-SA"/>
      </w:rPr>
    </w:lvl>
    <w:lvl w:ilvl="3" w:tplc="84ECC2F4">
      <w:numFmt w:val="bullet"/>
      <w:lvlText w:val="•"/>
      <w:lvlJc w:val="left"/>
      <w:pPr>
        <w:ind w:left="3552" w:hanging="361"/>
      </w:pPr>
      <w:rPr>
        <w:rFonts w:hint="default"/>
        <w:lang w:val="en-US" w:eastAsia="en-US" w:bidi="ar-SA"/>
      </w:rPr>
    </w:lvl>
    <w:lvl w:ilvl="4" w:tplc="9AE4CDEC">
      <w:numFmt w:val="bullet"/>
      <w:lvlText w:val="•"/>
      <w:lvlJc w:val="left"/>
      <w:pPr>
        <w:ind w:left="4456" w:hanging="361"/>
      </w:pPr>
      <w:rPr>
        <w:rFonts w:hint="default"/>
        <w:lang w:val="en-US" w:eastAsia="en-US" w:bidi="ar-SA"/>
      </w:rPr>
    </w:lvl>
    <w:lvl w:ilvl="5" w:tplc="7354FA40">
      <w:numFmt w:val="bullet"/>
      <w:lvlText w:val="•"/>
      <w:lvlJc w:val="left"/>
      <w:pPr>
        <w:ind w:left="5360" w:hanging="361"/>
      </w:pPr>
      <w:rPr>
        <w:rFonts w:hint="default"/>
        <w:lang w:val="en-US" w:eastAsia="en-US" w:bidi="ar-SA"/>
      </w:rPr>
    </w:lvl>
    <w:lvl w:ilvl="6" w:tplc="103C411E">
      <w:numFmt w:val="bullet"/>
      <w:lvlText w:val="•"/>
      <w:lvlJc w:val="left"/>
      <w:pPr>
        <w:ind w:left="6264" w:hanging="361"/>
      </w:pPr>
      <w:rPr>
        <w:rFonts w:hint="default"/>
        <w:lang w:val="en-US" w:eastAsia="en-US" w:bidi="ar-SA"/>
      </w:rPr>
    </w:lvl>
    <w:lvl w:ilvl="7" w:tplc="7E761B3A">
      <w:numFmt w:val="bullet"/>
      <w:lvlText w:val="•"/>
      <w:lvlJc w:val="left"/>
      <w:pPr>
        <w:ind w:left="7168" w:hanging="361"/>
      </w:pPr>
      <w:rPr>
        <w:rFonts w:hint="default"/>
        <w:lang w:val="en-US" w:eastAsia="en-US" w:bidi="ar-SA"/>
      </w:rPr>
    </w:lvl>
    <w:lvl w:ilvl="8" w:tplc="F550C34A">
      <w:numFmt w:val="bullet"/>
      <w:lvlText w:val="•"/>
      <w:lvlJc w:val="left"/>
      <w:pPr>
        <w:ind w:left="8072" w:hanging="361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1N7OwNDE3NzM0MjJV0lEKTi0uzszPAykwNKsFAPpYyLItAAAA"/>
  </w:docVars>
  <w:rsids>
    <w:rsidRoot w:val="00AF42D4"/>
    <w:rsid w:val="00000B5C"/>
    <w:rsid w:val="00000D70"/>
    <w:rsid w:val="00002684"/>
    <w:rsid w:val="00002C60"/>
    <w:rsid w:val="000037FD"/>
    <w:rsid w:val="000038F7"/>
    <w:rsid w:val="00006A0A"/>
    <w:rsid w:val="00006FFE"/>
    <w:rsid w:val="000075E6"/>
    <w:rsid w:val="00007B1D"/>
    <w:rsid w:val="00012639"/>
    <w:rsid w:val="0001277E"/>
    <w:rsid w:val="000178D1"/>
    <w:rsid w:val="000178F5"/>
    <w:rsid w:val="00017A7C"/>
    <w:rsid w:val="000242A3"/>
    <w:rsid w:val="00030264"/>
    <w:rsid w:val="00032C41"/>
    <w:rsid w:val="00035916"/>
    <w:rsid w:val="00036DDD"/>
    <w:rsid w:val="00037062"/>
    <w:rsid w:val="00037705"/>
    <w:rsid w:val="00042168"/>
    <w:rsid w:val="0004345B"/>
    <w:rsid w:val="0004403C"/>
    <w:rsid w:val="00045311"/>
    <w:rsid w:val="000501F8"/>
    <w:rsid w:val="00051989"/>
    <w:rsid w:val="00054358"/>
    <w:rsid w:val="00057F59"/>
    <w:rsid w:val="00060077"/>
    <w:rsid w:val="00060954"/>
    <w:rsid w:val="000614A1"/>
    <w:rsid w:val="00062D0C"/>
    <w:rsid w:val="00070E6E"/>
    <w:rsid w:val="00071F52"/>
    <w:rsid w:val="0007234F"/>
    <w:rsid w:val="0007472D"/>
    <w:rsid w:val="00077B81"/>
    <w:rsid w:val="00081132"/>
    <w:rsid w:val="00083564"/>
    <w:rsid w:val="00084ED1"/>
    <w:rsid w:val="000864DD"/>
    <w:rsid w:val="000878B2"/>
    <w:rsid w:val="00090B91"/>
    <w:rsid w:val="00092320"/>
    <w:rsid w:val="0009720B"/>
    <w:rsid w:val="000A0629"/>
    <w:rsid w:val="000A224A"/>
    <w:rsid w:val="000A78B7"/>
    <w:rsid w:val="000B0CBB"/>
    <w:rsid w:val="000B2030"/>
    <w:rsid w:val="000B4C9B"/>
    <w:rsid w:val="000B7CE8"/>
    <w:rsid w:val="000C2319"/>
    <w:rsid w:val="000C3776"/>
    <w:rsid w:val="000C37A0"/>
    <w:rsid w:val="000D39BF"/>
    <w:rsid w:val="000D56FA"/>
    <w:rsid w:val="000E01F8"/>
    <w:rsid w:val="000E279F"/>
    <w:rsid w:val="000E3464"/>
    <w:rsid w:val="000E5885"/>
    <w:rsid w:val="000F0E4B"/>
    <w:rsid w:val="000F19EB"/>
    <w:rsid w:val="000F29AC"/>
    <w:rsid w:val="000F4428"/>
    <w:rsid w:val="000F5183"/>
    <w:rsid w:val="000F62E4"/>
    <w:rsid w:val="000F64A9"/>
    <w:rsid w:val="0010046D"/>
    <w:rsid w:val="00101D73"/>
    <w:rsid w:val="001025CC"/>
    <w:rsid w:val="001034A2"/>
    <w:rsid w:val="001039CC"/>
    <w:rsid w:val="00104092"/>
    <w:rsid w:val="0011157E"/>
    <w:rsid w:val="00112132"/>
    <w:rsid w:val="0011500C"/>
    <w:rsid w:val="00117DF7"/>
    <w:rsid w:val="00120784"/>
    <w:rsid w:val="001209BD"/>
    <w:rsid w:val="00121CB5"/>
    <w:rsid w:val="001250AA"/>
    <w:rsid w:val="001263C0"/>
    <w:rsid w:val="00126C7C"/>
    <w:rsid w:val="00126F9B"/>
    <w:rsid w:val="00127A81"/>
    <w:rsid w:val="0013204C"/>
    <w:rsid w:val="001370F6"/>
    <w:rsid w:val="00144C7A"/>
    <w:rsid w:val="00146287"/>
    <w:rsid w:val="00146820"/>
    <w:rsid w:val="00146F75"/>
    <w:rsid w:val="001506DC"/>
    <w:rsid w:val="00154DE9"/>
    <w:rsid w:val="00156508"/>
    <w:rsid w:val="00163CAD"/>
    <w:rsid w:val="0016700B"/>
    <w:rsid w:val="00171B02"/>
    <w:rsid w:val="00171DB3"/>
    <w:rsid w:val="00172A09"/>
    <w:rsid w:val="00173F19"/>
    <w:rsid w:val="001773BF"/>
    <w:rsid w:val="001813E0"/>
    <w:rsid w:val="0019055B"/>
    <w:rsid w:val="00190968"/>
    <w:rsid w:val="00190C64"/>
    <w:rsid w:val="00195911"/>
    <w:rsid w:val="001A1D97"/>
    <w:rsid w:val="001A426E"/>
    <w:rsid w:val="001A4400"/>
    <w:rsid w:val="001A5B4F"/>
    <w:rsid w:val="001A6017"/>
    <w:rsid w:val="001A7209"/>
    <w:rsid w:val="001B0218"/>
    <w:rsid w:val="001B26AA"/>
    <w:rsid w:val="001B5745"/>
    <w:rsid w:val="001C1BD5"/>
    <w:rsid w:val="001C2C3A"/>
    <w:rsid w:val="001C6176"/>
    <w:rsid w:val="001D1305"/>
    <w:rsid w:val="001D3976"/>
    <w:rsid w:val="001D4FEB"/>
    <w:rsid w:val="001D7368"/>
    <w:rsid w:val="001F2BFD"/>
    <w:rsid w:val="001F36A0"/>
    <w:rsid w:val="001F38FA"/>
    <w:rsid w:val="001F57DA"/>
    <w:rsid w:val="001F6A9E"/>
    <w:rsid w:val="002010D1"/>
    <w:rsid w:val="00203906"/>
    <w:rsid w:val="002048BC"/>
    <w:rsid w:val="002055E8"/>
    <w:rsid w:val="0020608C"/>
    <w:rsid w:val="00207C7A"/>
    <w:rsid w:val="0021169A"/>
    <w:rsid w:val="00213CCF"/>
    <w:rsid w:val="00214B70"/>
    <w:rsid w:val="002150BA"/>
    <w:rsid w:val="00216A00"/>
    <w:rsid w:val="0021743D"/>
    <w:rsid w:val="00220C88"/>
    <w:rsid w:val="00220F66"/>
    <w:rsid w:val="00221DE8"/>
    <w:rsid w:val="00222D74"/>
    <w:rsid w:val="00223017"/>
    <w:rsid w:val="00223E17"/>
    <w:rsid w:val="00225DA8"/>
    <w:rsid w:val="0022724E"/>
    <w:rsid w:val="002276A8"/>
    <w:rsid w:val="00232785"/>
    <w:rsid w:val="00236C21"/>
    <w:rsid w:val="0024207D"/>
    <w:rsid w:val="00244328"/>
    <w:rsid w:val="002461D6"/>
    <w:rsid w:val="00250573"/>
    <w:rsid w:val="00250D29"/>
    <w:rsid w:val="0025133F"/>
    <w:rsid w:val="00252FF7"/>
    <w:rsid w:val="002531C6"/>
    <w:rsid w:val="002551B5"/>
    <w:rsid w:val="00255A0E"/>
    <w:rsid w:val="00262644"/>
    <w:rsid w:val="0026386B"/>
    <w:rsid w:val="00263EAD"/>
    <w:rsid w:val="002671DC"/>
    <w:rsid w:val="00274612"/>
    <w:rsid w:val="00275117"/>
    <w:rsid w:val="00276BC5"/>
    <w:rsid w:val="0027784F"/>
    <w:rsid w:val="002808B4"/>
    <w:rsid w:val="00282693"/>
    <w:rsid w:val="00282820"/>
    <w:rsid w:val="00282FA9"/>
    <w:rsid w:val="00283C62"/>
    <w:rsid w:val="002856FC"/>
    <w:rsid w:val="00285EA9"/>
    <w:rsid w:val="0029153C"/>
    <w:rsid w:val="00292CAD"/>
    <w:rsid w:val="002937D9"/>
    <w:rsid w:val="00293A03"/>
    <w:rsid w:val="002A02A9"/>
    <w:rsid w:val="002A2141"/>
    <w:rsid w:val="002B1173"/>
    <w:rsid w:val="002B2399"/>
    <w:rsid w:val="002B2904"/>
    <w:rsid w:val="002B4133"/>
    <w:rsid w:val="002B5387"/>
    <w:rsid w:val="002B5E1D"/>
    <w:rsid w:val="002B6D19"/>
    <w:rsid w:val="002C1240"/>
    <w:rsid w:val="002C23A4"/>
    <w:rsid w:val="002C674F"/>
    <w:rsid w:val="002C7FE2"/>
    <w:rsid w:val="002D2E96"/>
    <w:rsid w:val="002D3DAB"/>
    <w:rsid w:val="002D5D47"/>
    <w:rsid w:val="002E12AE"/>
    <w:rsid w:val="002E1AF9"/>
    <w:rsid w:val="002E3D7C"/>
    <w:rsid w:val="002E5CC6"/>
    <w:rsid w:val="002E7253"/>
    <w:rsid w:val="002F126B"/>
    <w:rsid w:val="002F1DE9"/>
    <w:rsid w:val="002F3A83"/>
    <w:rsid w:val="002F7AD2"/>
    <w:rsid w:val="00300DF0"/>
    <w:rsid w:val="00301C4E"/>
    <w:rsid w:val="00301CBB"/>
    <w:rsid w:val="0030232F"/>
    <w:rsid w:val="00302366"/>
    <w:rsid w:val="0030385A"/>
    <w:rsid w:val="00305DCC"/>
    <w:rsid w:val="00307BEE"/>
    <w:rsid w:val="003200CC"/>
    <w:rsid w:val="00321CFA"/>
    <w:rsid w:val="00322CEE"/>
    <w:rsid w:val="00322D13"/>
    <w:rsid w:val="00324440"/>
    <w:rsid w:val="00325EB2"/>
    <w:rsid w:val="00326FEF"/>
    <w:rsid w:val="00327E74"/>
    <w:rsid w:val="00330E74"/>
    <w:rsid w:val="0033116A"/>
    <w:rsid w:val="00335FA9"/>
    <w:rsid w:val="0034056C"/>
    <w:rsid w:val="00341B68"/>
    <w:rsid w:val="00344944"/>
    <w:rsid w:val="00345E66"/>
    <w:rsid w:val="00345F10"/>
    <w:rsid w:val="0034631B"/>
    <w:rsid w:val="00346660"/>
    <w:rsid w:val="00351DAE"/>
    <w:rsid w:val="00352FEF"/>
    <w:rsid w:val="0035375F"/>
    <w:rsid w:val="00354E48"/>
    <w:rsid w:val="00362EE1"/>
    <w:rsid w:val="0037047C"/>
    <w:rsid w:val="00373F23"/>
    <w:rsid w:val="00374E1D"/>
    <w:rsid w:val="003776D2"/>
    <w:rsid w:val="00380BAB"/>
    <w:rsid w:val="00381C3F"/>
    <w:rsid w:val="00385055"/>
    <w:rsid w:val="003851C9"/>
    <w:rsid w:val="00390BFF"/>
    <w:rsid w:val="00392CD4"/>
    <w:rsid w:val="00395BCD"/>
    <w:rsid w:val="00396CAD"/>
    <w:rsid w:val="00397DA9"/>
    <w:rsid w:val="003A122F"/>
    <w:rsid w:val="003A2A8F"/>
    <w:rsid w:val="003A511B"/>
    <w:rsid w:val="003B69B2"/>
    <w:rsid w:val="003B7C02"/>
    <w:rsid w:val="003C292D"/>
    <w:rsid w:val="003C3B5F"/>
    <w:rsid w:val="003C4A41"/>
    <w:rsid w:val="003C77C9"/>
    <w:rsid w:val="003D3D5B"/>
    <w:rsid w:val="003D4809"/>
    <w:rsid w:val="003D68DC"/>
    <w:rsid w:val="003E0570"/>
    <w:rsid w:val="003E3BAB"/>
    <w:rsid w:val="003E45D8"/>
    <w:rsid w:val="003E7051"/>
    <w:rsid w:val="003E7B6E"/>
    <w:rsid w:val="003F0CE9"/>
    <w:rsid w:val="003F28CF"/>
    <w:rsid w:val="003F548A"/>
    <w:rsid w:val="003F67D5"/>
    <w:rsid w:val="003F75C3"/>
    <w:rsid w:val="00403949"/>
    <w:rsid w:val="00411AE2"/>
    <w:rsid w:val="00413D72"/>
    <w:rsid w:val="004157EB"/>
    <w:rsid w:val="00416EBF"/>
    <w:rsid w:val="004174CA"/>
    <w:rsid w:val="00417CD4"/>
    <w:rsid w:val="00421054"/>
    <w:rsid w:val="004217BE"/>
    <w:rsid w:val="0042259E"/>
    <w:rsid w:val="00422A7D"/>
    <w:rsid w:val="00422FA7"/>
    <w:rsid w:val="00423CDB"/>
    <w:rsid w:val="004256A2"/>
    <w:rsid w:val="00425AFB"/>
    <w:rsid w:val="00430550"/>
    <w:rsid w:val="00434676"/>
    <w:rsid w:val="00434819"/>
    <w:rsid w:val="00434D99"/>
    <w:rsid w:val="00435BE2"/>
    <w:rsid w:val="00435CA6"/>
    <w:rsid w:val="004376D3"/>
    <w:rsid w:val="00441F07"/>
    <w:rsid w:val="00451E2A"/>
    <w:rsid w:val="00453371"/>
    <w:rsid w:val="00453EA7"/>
    <w:rsid w:val="00454821"/>
    <w:rsid w:val="00454B7A"/>
    <w:rsid w:val="004614FA"/>
    <w:rsid w:val="004624A5"/>
    <w:rsid w:val="0046536A"/>
    <w:rsid w:val="00471BD7"/>
    <w:rsid w:val="0047680F"/>
    <w:rsid w:val="00480667"/>
    <w:rsid w:val="00480E86"/>
    <w:rsid w:val="0048386C"/>
    <w:rsid w:val="0048495F"/>
    <w:rsid w:val="00490D37"/>
    <w:rsid w:val="0049234F"/>
    <w:rsid w:val="0049732B"/>
    <w:rsid w:val="00497643"/>
    <w:rsid w:val="004A353E"/>
    <w:rsid w:val="004A360C"/>
    <w:rsid w:val="004A5D3F"/>
    <w:rsid w:val="004A6F6F"/>
    <w:rsid w:val="004B2F2B"/>
    <w:rsid w:val="004B47B5"/>
    <w:rsid w:val="004B7D3E"/>
    <w:rsid w:val="004C70D9"/>
    <w:rsid w:val="004D007C"/>
    <w:rsid w:val="004D21DF"/>
    <w:rsid w:val="004D25A8"/>
    <w:rsid w:val="004D3660"/>
    <w:rsid w:val="004D4D5F"/>
    <w:rsid w:val="004D4E9D"/>
    <w:rsid w:val="004D6CFB"/>
    <w:rsid w:val="004D7DBB"/>
    <w:rsid w:val="004E05D6"/>
    <w:rsid w:val="004E6BBC"/>
    <w:rsid w:val="004F3008"/>
    <w:rsid w:val="004F3801"/>
    <w:rsid w:val="004F55DB"/>
    <w:rsid w:val="005039B6"/>
    <w:rsid w:val="00503ACE"/>
    <w:rsid w:val="00511565"/>
    <w:rsid w:val="00511EBE"/>
    <w:rsid w:val="00512919"/>
    <w:rsid w:val="00514C6E"/>
    <w:rsid w:val="00515059"/>
    <w:rsid w:val="00516382"/>
    <w:rsid w:val="00523B7D"/>
    <w:rsid w:val="0052668A"/>
    <w:rsid w:val="00527529"/>
    <w:rsid w:val="00527D6B"/>
    <w:rsid w:val="00531F90"/>
    <w:rsid w:val="00533796"/>
    <w:rsid w:val="00534127"/>
    <w:rsid w:val="00534EF6"/>
    <w:rsid w:val="00535C7E"/>
    <w:rsid w:val="00536414"/>
    <w:rsid w:val="00541107"/>
    <w:rsid w:val="00542357"/>
    <w:rsid w:val="00544051"/>
    <w:rsid w:val="005460D2"/>
    <w:rsid w:val="00547505"/>
    <w:rsid w:val="00550EA5"/>
    <w:rsid w:val="005511EE"/>
    <w:rsid w:val="00560249"/>
    <w:rsid w:val="005612D1"/>
    <w:rsid w:val="00561B9F"/>
    <w:rsid w:val="00562B24"/>
    <w:rsid w:val="005658E5"/>
    <w:rsid w:val="00565C7E"/>
    <w:rsid w:val="005679FB"/>
    <w:rsid w:val="005716B4"/>
    <w:rsid w:val="00580869"/>
    <w:rsid w:val="00581091"/>
    <w:rsid w:val="005811C0"/>
    <w:rsid w:val="005816A2"/>
    <w:rsid w:val="005828BD"/>
    <w:rsid w:val="0058383B"/>
    <w:rsid w:val="00584421"/>
    <w:rsid w:val="00591CD7"/>
    <w:rsid w:val="005938B0"/>
    <w:rsid w:val="00594EC2"/>
    <w:rsid w:val="005957F4"/>
    <w:rsid w:val="0059666C"/>
    <w:rsid w:val="005B1502"/>
    <w:rsid w:val="005B28B1"/>
    <w:rsid w:val="005B5316"/>
    <w:rsid w:val="005B5DF2"/>
    <w:rsid w:val="005C2A17"/>
    <w:rsid w:val="005D11F6"/>
    <w:rsid w:val="005D2A4C"/>
    <w:rsid w:val="005D3E4E"/>
    <w:rsid w:val="005D4237"/>
    <w:rsid w:val="005D457D"/>
    <w:rsid w:val="005D5E80"/>
    <w:rsid w:val="005D6253"/>
    <w:rsid w:val="005E08B2"/>
    <w:rsid w:val="005E1BCD"/>
    <w:rsid w:val="005E4BAC"/>
    <w:rsid w:val="005E730A"/>
    <w:rsid w:val="005F7A82"/>
    <w:rsid w:val="006018A3"/>
    <w:rsid w:val="00607878"/>
    <w:rsid w:val="00607A06"/>
    <w:rsid w:val="00607C24"/>
    <w:rsid w:val="00607DA1"/>
    <w:rsid w:val="00612251"/>
    <w:rsid w:val="00612792"/>
    <w:rsid w:val="00614633"/>
    <w:rsid w:val="0062257D"/>
    <w:rsid w:val="00623E79"/>
    <w:rsid w:val="00630185"/>
    <w:rsid w:val="00631107"/>
    <w:rsid w:val="00633BF9"/>
    <w:rsid w:val="00637631"/>
    <w:rsid w:val="00640AE7"/>
    <w:rsid w:val="00642363"/>
    <w:rsid w:val="006424B1"/>
    <w:rsid w:val="00644D7C"/>
    <w:rsid w:val="00645D55"/>
    <w:rsid w:val="00647B41"/>
    <w:rsid w:val="006520E0"/>
    <w:rsid w:val="006526B6"/>
    <w:rsid w:val="006549A1"/>
    <w:rsid w:val="00661470"/>
    <w:rsid w:val="0066296A"/>
    <w:rsid w:val="006645D3"/>
    <w:rsid w:val="006655FC"/>
    <w:rsid w:val="00667210"/>
    <w:rsid w:val="00670215"/>
    <w:rsid w:val="00672EEE"/>
    <w:rsid w:val="006833D8"/>
    <w:rsid w:val="00684541"/>
    <w:rsid w:val="0068763A"/>
    <w:rsid w:val="00692E81"/>
    <w:rsid w:val="00695EBA"/>
    <w:rsid w:val="00696545"/>
    <w:rsid w:val="006A1D21"/>
    <w:rsid w:val="006A348D"/>
    <w:rsid w:val="006A37BE"/>
    <w:rsid w:val="006A4045"/>
    <w:rsid w:val="006A491C"/>
    <w:rsid w:val="006A4E16"/>
    <w:rsid w:val="006A5CB6"/>
    <w:rsid w:val="006B1604"/>
    <w:rsid w:val="006B166B"/>
    <w:rsid w:val="006B3F52"/>
    <w:rsid w:val="006B76EA"/>
    <w:rsid w:val="006C11BF"/>
    <w:rsid w:val="006C446D"/>
    <w:rsid w:val="006C6D1E"/>
    <w:rsid w:val="006D36F6"/>
    <w:rsid w:val="006E0C9E"/>
    <w:rsid w:val="006E65EC"/>
    <w:rsid w:val="006E6D33"/>
    <w:rsid w:val="006E76BE"/>
    <w:rsid w:val="006F0526"/>
    <w:rsid w:val="006F220A"/>
    <w:rsid w:val="006F4367"/>
    <w:rsid w:val="007039FF"/>
    <w:rsid w:val="00704D0D"/>
    <w:rsid w:val="00715314"/>
    <w:rsid w:val="00722B7C"/>
    <w:rsid w:val="00731D67"/>
    <w:rsid w:val="00731F9B"/>
    <w:rsid w:val="00732245"/>
    <w:rsid w:val="00732277"/>
    <w:rsid w:val="007354AF"/>
    <w:rsid w:val="0073723D"/>
    <w:rsid w:val="00744E14"/>
    <w:rsid w:val="007450E3"/>
    <w:rsid w:val="00745843"/>
    <w:rsid w:val="007473C5"/>
    <w:rsid w:val="00747576"/>
    <w:rsid w:val="00747CE1"/>
    <w:rsid w:val="00751A6B"/>
    <w:rsid w:val="00755C6E"/>
    <w:rsid w:val="00760331"/>
    <w:rsid w:val="007651CB"/>
    <w:rsid w:val="00765435"/>
    <w:rsid w:val="00773BB5"/>
    <w:rsid w:val="00775EDC"/>
    <w:rsid w:val="0077780A"/>
    <w:rsid w:val="00780184"/>
    <w:rsid w:val="00785028"/>
    <w:rsid w:val="0079233C"/>
    <w:rsid w:val="00792412"/>
    <w:rsid w:val="007953CF"/>
    <w:rsid w:val="007972F0"/>
    <w:rsid w:val="007A0614"/>
    <w:rsid w:val="007A4011"/>
    <w:rsid w:val="007A5E89"/>
    <w:rsid w:val="007A639D"/>
    <w:rsid w:val="007A7EB0"/>
    <w:rsid w:val="007B1AD3"/>
    <w:rsid w:val="007B2021"/>
    <w:rsid w:val="007B38DF"/>
    <w:rsid w:val="007B429F"/>
    <w:rsid w:val="007B47A8"/>
    <w:rsid w:val="007C086B"/>
    <w:rsid w:val="007C1095"/>
    <w:rsid w:val="007C25D2"/>
    <w:rsid w:val="007C28D3"/>
    <w:rsid w:val="007D0C52"/>
    <w:rsid w:val="007D0CE4"/>
    <w:rsid w:val="007D1303"/>
    <w:rsid w:val="007D210C"/>
    <w:rsid w:val="007D67E1"/>
    <w:rsid w:val="007D7720"/>
    <w:rsid w:val="007E09DA"/>
    <w:rsid w:val="007E0B0B"/>
    <w:rsid w:val="007E179F"/>
    <w:rsid w:val="007E1F3A"/>
    <w:rsid w:val="007E67FA"/>
    <w:rsid w:val="007E6A88"/>
    <w:rsid w:val="007F00C2"/>
    <w:rsid w:val="007F1619"/>
    <w:rsid w:val="007F1BDE"/>
    <w:rsid w:val="007F3742"/>
    <w:rsid w:val="007F3E70"/>
    <w:rsid w:val="007F5601"/>
    <w:rsid w:val="007F65EF"/>
    <w:rsid w:val="00801DF9"/>
    <w:rsid w:val="00803133"/>
    <w:rsid w:val="00804446"/>
    <w:rsid w:val="0080495B"/>
    <w:rsid w:val="00805263"/>
    <w:rsid w:val="00807A58"/>
    <w:rsid w:val="0081172C"/>
    <w:rsid w:val="00811F48"/>
    <w:rsid w:val="008128B2"/>
    <w:rsid w:val="008129A8"/>
    <w:rsid w:val="0081605C"/>
    <w:rsid w:val="008201E1"/>
    <w:rsid w:val="00820D80"/>
    <w:rsid w:val="00821C8D"/>
    <w:rsid w:val="00824CCA"/>
    <w:rsid w:val="00825B86"/>
    <w:rsid w:val="0083062A"/>
    <w:rsid w:val="00832515"/>
    <w:rsid w:val="00832A2F"/>
    <w:rsid w:val="00834E57"/>
    <w:rsid w:val="008365B1"/>
    <w:rsid w:val="00840D65"/>
    <w:rsid w:val="0084176B"/>
    <w:rsid w:val="00843298"/>
    <w:rsid w:val="00843A07"/>
    <w:rsid w:val="00846C6B"/>
    <w:rsid w:val="00850318"/>
    <w:rsid w:val="00852D73"/>
    <w:rsid w:val="00854676"/>
    <w:rsid w:val="00855197"/>
    <w:rsid w:val="008555E5"/>
    <w:rsid w:val="00861D06"/>
    <w:rsid w:val="008651EC"/>
    <w:rsid w:val="0086587C"/>
    <w:rsid w:val="008678F1"/>
    <w:rsid w:val="00870242"/>
    <w:rsid w:val="00873145"/>
    <w:rsid w:val="0087476B"/>
    <w:rsid w:val="00874B5E"/>
    <w:rsid w:val="008771EF"/>
    <w:rsid w:val="0087797A"/>
    <w:rsid w:val="00883AA7"/>
    <w:rsid w:val="008938F1"/>
    <w:rsid w:val="008944F1"/>
    <w:rsid w:val="0089638C"/>
    <w:rsid w:val="008A025C"/>
    <w:rsid w:val="008A0BB2"/>
    <w:rsid w:val="008A4A28"/>
    <w:rsid w:val="008A54CF"/>
    <w:rsid w:val="008A78AA"/>
    <w:rsid w:val="008B20BE"/>
    <w:rsid w:val="008B6252"/>
    <w:rsid w:val="008C0739"/>
    <w:rsid w:val="008C3E09"/>
    <w:rsid w:val="008C484D"/>
    <w:rsid w:val="008C4BD3"/>
    <w:rsid w:val="008C4D5F"/>
    <w:rsid w:val="008C5905"/>
    <w:rsid w:val="008D02DF"/>
    <w:rsid w:val="008D5866"/>
    <w:rsid w:val="008D6A96"/>
    <w:rsid w:val="008E1561"/>
    <w:rsid w:val="008E3ADA"/>
    <w:rsid w:val="008E4E54"/>
    <w:rsid w:val="008F1DC4"/>
    <w:rsid w:val="008F2C77"/>
    <w:rsid w:val="008F7138"/>
    <w:rsid w:val="00902630"/>
    <w:rsid w:val="0090465D"/>
    <w:rsid w:val="00905D31"/>
    <w:rsid w:val="009076FC"/>
    <w:rsid w:val="009110B2"/>
    <w:rsid w:val="00911A63"/>
    <w:rsid w:val="009206E4"/>
    <w:rsid w:val="00920A70"/>
    <w:rsid w:val="00924121"/>
    <w:rsid w:val="009248E0"/>
    <w:rsid w:val="0092758B"/>
    <w:rsid w:val="00931A6D"/>
    <w:rsid w:val="009371E4"/>
    <w:rsid w:val="009378CA"/>
    <w:rsid w:val="00937D28"/>
    <w:rsid w:val="00945CB8"/>
    <w:rsid w:val="0095015A"/>
    <w:rsid w:val="00950A45"/>
    <w:rsid w:val="009535BD"/>
    <w:rsid w:val="0095598B"/>
    <w:rsid w:val="0095769F"/>
    <w:rsid w:val="00960D1A"/>
    <w:rsid w:val="0097230A"/>
    <w:rsid w:val="00974F1D"/>
    <w:rsid w:val="009756D6"/>
    <w:rsid w:val="009767BD"/>
    <w:rsid w:val="00977D81"/>
    <w:rsid w:val="00977EA3"/>
    <w:rsid w:val="0098434E"/>
    <w:rsid w:val="00984AA9"/>
    <w:rsid w:val="00985380"/>
    <w:rsid w:val="00985717"/>
    <w:rsid w:val="00987FA9"/>
    <w:rsid w:val="009902A3"/>
    <w:rsid w:val="00990C3A"/>
    <w:rsid w:val="00990CB4"/>
    <w:rsid w:val="00990E35"/>
    <w:rsid w:val="009923E6"/>
    <w:rsid w:val="00996247"/>
    <w:rsid w:val="009963FE"/>
    <w:rsid w:val="009A34CC"/>
    <w:rsid w:val="009A64FF"/>
    <w:rsid w:val="009A6929"/>
    <w:rsid w:val="009A6FE0"/>
    <w:rsid w:val="009A79DE"/>
    <w:rsid w:val="009B182E"/>
    <w:rsid w:val="009C2F2B"/>
    <w:rsid w:val="009C3489"/>
    <w:rsid w:val="009C5189"/>
    <w:rsid w:val="009C59E1"/>
    <w:rsid w:val="009C7E39"/>
    <w:rsid w:val="009D0F38"/>
    <w:rsid w:val="009D2617"/>
    <w:rsid w:val="009D29D7"/>
    <w:rsid w:val="009D33F6"/>
    <w:rsid w:val="009D6114"/>
    <w:rsid w:val="009E125A"/>
    <w:rsid w:val="009E3860"/>
    <w:rsid w:val="009E57AC"/>
    <w:rsid w:val="009E6DDE"/>
    <w:rsid w:val="009E74C7"/>
    <w:rsid w:val="009F3149"/>
    <w:rsid w:val="009F7D83"/>
    <w:rsid w:val="00A03C73"/>
    <w:rsid w:val="00A043CE"/>
    <w:rsid w:val="00A04BCF"/>
    <w:rsid w:val="00A058C2"/>
    <w:rsid w:val="00A07424"/>
    <w:rsid w:val="00A10173"/>
    <w:rsid w:val="00A132F2"/>
    <w:rsid w:val="00A133BC"/>
    <w:rsid w:val="00A14AF4"/>
    <w:rsid w:val="00A14C0B"/>
    <w:rsid w:val="00A15795"/>
    <w:rsid w:val="00A20B9D"/>
    <w:rsid w:val="00A20D0F"/>
    <w:rsid w:val="00A21FCA"/>
    <w:rsid w:val="00A22699"/>
    <w:rsid w:val="00A235E8"/>
    <w:rsid w:val="00A24235"/>
    <w:rsid w:val="00A25990"/>
    <w:rsid w:val="00A27393"/>
    <w:rsid w:val="00A3172C"/>
    <w:rsid w:val="00A33DAD"/>
    <w:rsid w:val="00A35A4E"/>
    <w:rsid w:val="00A36547"/>
    <w:rsid w:val="00A414BC"/>
    <w:rsid w:val="00A4409F"/>
    <w:rsid w:val="00A4690F"/>
    <w:rsid w:val="00A473AC"/>
    <w:rsid w:val="00A503AB"/>
    <w:rsid w:val="00A50475"/>
    <w:rsid w:val="00A51B6E"/>
    <w:rsid w:val="00A52AD3"/>
    <w:rsid w:val="00A52BD9"/>
    <w:rsid w:val="00A543C4"/>
    <w:rsid w:val="00A54EDB"/>
    <w:rsid w:val="00A56EF7"/>
    <w:rsid w:val="00A578AB"/>
    <w:rsid w:val="00A6051F"/>
    <w:rsid w:val="00A606C7"/>
    <w:rsid w:val="00A60FD6"/>
    <w:rsid w:val="00A64EAC"/>
    <w:rsid w:val="00A70CFF"/>
    <w:rsid w:val="00A71EEA"/>
    <w:rsid w:val="00A72A93"/>
    <w:rsid w:val="00A72CB7"/>
    <w:rsid w:val="00A7660D"/>
    <w:rsid w:val="00A76A2B"/>
    <w:rsid w:val="00A8386C"/>
    <w:rsid w:val="00A865CD"/>
    <w:rsid w:val="00A91504"/>
    <w:rsid w:val="00AA7AB6"/>
    <w:rsid w:val="00AB121E"/>
    <w:rsid w:val="00AB17A7"/>
    <w:rsid w:val="00AB65FB"/>
    <w:rsid w:val="00AB7691"/>
    <w:rsid w:val="00AC1119"/>
    <w:rsid w:val="00AC4A8E"/>
    <w:rsid w:val="00AC7448"/>
    <w:rsid w:val="00AD155B"/>
    <w:rsid w:val="00AD1B11"/>
    <w:rsid w:val="00AD2FCA"/>
    <w:rsid w:val="00AD363F"/>
    <w:rsid w:val="00AD4B2A"/>
    <w:rsid w:val="00AD4EEC"/>
    <w:rsid w:val="00AD79E3"/>
    <w:rsid w:val="00AE588D"/>
    <w:rsid w:val="00AE69DE"/>
    <w:rsid w:val="00AF2CEA"/>
    <w:rsid w:val="00AF42D4"/>
    <w:rsid w:val="00AF593B"/>
    <w:rsid w:val="00AF6BAC"/>
    <w:rsid w:val="00B02DB9"/>
    <w:rsid w:val="00B06193"/>
    <w:rsid w:val="00B06805"/>
    <w:rsid w:val="00B06ACB"/>
    <w:rsid w:val="00B07B33"/>
    <w:rsid w:val="00B10DFA"/>
    <w:rsid w:val="00B12607"/>
    <w:rsid w:val="00B13ABE"/>
    <w:rsid w:val="00B15148"/>
    <w:rsid w:val="00B2159E"/>
    <w:rsid w:val="00B254B8"/>
    <w:rsid w:val="00B27ABC"/>
    <w:rsid w:val="00B30ACB"/>
    <w:rsid w:val="00B30EB1"/>
    <w:rsid w:val="00B35E3B"/>
    <w:rsid w:val="00B36CCC"/>
    <w:rsid w:val="00B4209A"/>
    <w:rsid w:val="00B4432C"/>
    <w:rsid w:val="00B4789B"/>
    <w:rsid w:val="00B50892"/>
    <w:rsid w:val="00B50E06"/>
    <w:rsid w:val="00B512D7"/>
    <w:rsid w:val="00B54150"/>
    <w:rsid w:val="00B56659"/>
    <w:rsid w:val="00B568C6"/>
    <w:rsid w:val="00B60DA0"/>
    <w:rsid w:val="00B61940"/>
    <w:rsid w:val="00B67D20"/>
    <w:rsid w:val="00B70A4A"/>
    <w:rsid w:val="00B736A2"/>
    <w:rsid w:val="00B75D4F"/>
    <w:rsid w:val="00B762C6"/>
    <w:rsid w:val="00B77DB1"/>
    <w:rsid w:val="00B80322"/>
    <w:rsid w:val="00B83293"/>
    <w:rsid w:val="00B90D0B"/>
    <w:rsid w:val="00B95D0A"/>
    <w:rsid w:val="00B96B5D"/>
    <w:rsid w:val="00B96C57"/>
    <w:rsid w:val="00BA2EFB"/>
    <w:rsid w:val="00BA6858"/>
    <w:rsid w:val="00BB3B8F"/>
    <w:rsid w:val="00BC4AE7"/>
    <w:rsid w:val="00BD1007"/>
    <w:rsid w:val="00BD1EFF"/>
    <w:rsid w:val="00BD2E9D"/>
    <w:rsid w:val="00BD2F0C"/>
    <w:rsid w:val="00BD4E35"/>
    <w:rsid w:val="00BE0418"/>
    <w:rsid w:val="00BE0BD9"/>
    <w:rsid w:val="00BE236B"/>
    <w:rsid w:val="00BE2712"/>
    <w:rsid w:val="00BE4B21"/>
    <w:rsid w:val="00BE7AD2"/>
    <w:rsid w:val="00BF0676"/>
    <w:rsid w:val="00BF2CC8"/>
    <w:rsid w:val="00BF4387"/>
    <w:rsid w:val="00BF6126"/>
    <w:rsid w:val="00BF6301"/>
    <w:rsid w:val="00BF787E"/>
    <w:rsid w:val="00C01CC5"/>
    <w:rsid w:val="00C01FF7"/>
    <w:rsid w:val="00C22821"/>
    <w:rsid w:val="00C2357D"/>
    <w:rsid w:val="00C241C6"/>
    <w:rsid w:val="00C30264"/>
    <w:rsid w:val="00C33C0F"/>
    <w:rsid w:val="00C347CC"/>
    <w:rsid w:val="00C40B36"/>
    <w:rsid w:val="00C4163F"/>
    <w:rsid w:val="00C42160"/>
    <w:rsid w:val="00C446DE"/>
    <w:rsid w:val="00C44751"/>
    <w:rsid w:val="00C4496B"/>
    <w:rsid w:val="00C44A59"/>
    <w:rsid w:val="00C452CA"/>
    <w:rsid w:val="00C52D3E"/>
    <w:rsid w:val="00C545AF"/>
    <w:rsid w:val="00C57004"/>
    <w:rsid w:val="00C60127"/>
    <w:rsid w:val="00C64049"/>
    <w:rsid w:val="00C642FD"/>
    <w:rsid w:val="00C65441"/>
    <w:rsid w:val="00C66492"/>
    <w:rsid w:val="00C730A2"/>
    <w:rsid w:val="00C7585D"/>
    <w:rsid w:val="00C75A1A"/>
    <w:rsid w:val="00C76859"/>
    <w:rsid w:val="00C76BDA"/>
    <w:rsid w:val="00C80E1D"/>
    <w:rsid w:val="00C8179B"/>
    <w:rsid w:val="00C82303"/>
    <w:rsid w:val="00C846D1"/>
    <w:rsid w:val="00C93E77"/>
    <w:rsid w:val="00C94179"/>
    <w:rsid w:val="00C94B9E"/>
    <w:rsid w:val="00C9643B"/>
    <w:rsid w:val="00C97D7A"/>
    <w:rsid w:val="00CA247F"/>
    <w:rsid w:val="00CA2B86"/>
    <w:rsid w:val="00CA79E2"/>
    <w:rsid w:val="00CB0A2A"/>
    <w:rsid w:val="00CB2353"/>
    <w:rsid w:val="00CB3996"/>
    <w:rsid w:val="00CB7DA7"/>
    <w:rsid w:val="00CC4B72"/>
    <w:rsid w:val="00CC533A"/>
    <w:rsid w:val="00CD0DDC"/>
    <w:rsid w:val="00CD1B2D"/>
    <w:rsid w:val="00CD4420"/>
    <w:rsid w:val="00CD5510"/>
    <w:rsid w:val="00CE312D"/>
    <w:rsid w:val="00CE4C6F"/>
    <w:rsid w:val="00CE61EB"/>
    <w:rsid w:val="00CE6CA2"/>
    <w:rsid w:val="00CE7D16"/>
    <w:rsid w:val="00CF6D5D"/>
    <w:rsid w:val="00D04811"/>
    <w:rsid w:val="00D06345"/>
    <w:rsid w:val="00D0728C"/>
    <w:rsid w:val="00D132BD"/>
    <w:rsid w:val="00D157B5"/>
    <w:rsid w:val="00D1607B"/>
    <w:rsid w:val="00D21909"/>
    <w:rsid w:val="00D22C8F"/>
    <w:rsid w:val="00D24F2F"/>
    <w:rsid w:val="00D2668E"/>
    <w:rsid w:val="00D26F2E"/>
    <w:rsid w:val="00D27784"/>
    <w:rsid w:val="00D31003"/>
    <w:rsid w:val="00D411E9"/>
    <w:rsid w:val="00D4203D"/>
    <w:rsid w:val="00D420F8"/>
    <w:rsid w:val="00D45A1E"/>
    <w:rsid w:val="00D4769E"/>
    <w:rsid w:val="00D51511"/>
    <w:rsid w:val="00D5490E"/>
    <w:rsid w:val="00D55072"/>
    <w:rsid w:val="00D5590A"/>
    <w:rsid w:val="00D55D1A"/>
    <w:rsid w:val="00D618C0"/>
    <w:rsid w:val="00D65E70"/>
    <w:rsid w:val="00D737FF"/>
    <w:rsid w:val="00D7626E"/>
    <w:rsid w:val="00D77398"/>
    <w:rsid w:val="00D8005A"/>
    <w:rsid w:val="00D845FD"/>
    <w:rsid w:val="00D84ED5"/>
    <w:rsid w:val="00D86043"/>
    <w:rsid w:val="00D87121"/>
    <w:rsid w:val="00D87153"/>
    <w:rsid w:val="00D9290D"/>
    <w:rsid w:val="00D935DE"/>
    <w:rsid w:val="00DA0BC6"/>
    <w:rsid w:val="00DA15AE"/>
    <w:rsid w:val="00DA378B"/>
    <w:rsid w:val="00DA7AB1"/>
    <w:rsid w:val="00DA7CA2"/>
    <w:rsid w:val="00DB1760"/>
    <w:rsid w:val="00DB31BC"/>
    <w:rsid w:val="00DB5A51"/>
    <w:rsid w:val="00DB5A5F"/>
    <w:rsid w:val="00DC0AC5"/>
    <w:rsid w:val="00DC1900"/>
    <w:rsid w:val="00DC1EF5"/>
    <w:rsid w:val="00DC2DA8"/>
    <w:rsid w:val="00DC7E78"/>
    <w:rsid w:val="00DD0355"/>
    <w:rsid w:val="00DD1D19"/>
    <w:rsid w:val="00DD341C"/>
    <w:rsid w:val="00DD5859"/>
    <w:rsid w:val="00DD5AF4"/>
    <w:rsid w:val="00DD5B76"/>
    <w:rsid w:val="00DD6E88"/>
    <w:rsid w:val="00DE71BD"/>
    <w:rsid w:val="00DE734D"/>
    <w:rsid w:val="00DF105F"/>
    <w:rsid w:val="00DF176D"/>
    <w:rsid w:val="00DF5E8A"/>
    <w:rsid w:val="00DF7A35"/>
    <w:rsid w:val="00E017B1"/>
    <w:rsid w:val="00E01B37"/>
    <w:rsid w:val="00E0281E"/>
    <w:rsid w:val="00E02F30"/>
    <w:rsid w:val="00E03E36"/>
    <w:rsid w:val="00E04462"/>
    <w:rsid w:val="00E10781"/>
    <w:rsid w:val="00E128D1"/>
    <w:rsid w:val="00E15A09"/>
    <w:rsid w:val="00E21BF3"/>
    <w:rsid w:val="00E222A6"/>
    <w:rsid w:val="00E23FAE"/>
    <w:rsid w:val="00E26142"/>
    <w:rsid w:val="00E273B0"/>
    <w:rsid w:val="00E40CD7"/>
    <w:rsid w:val="00E42031"/>
    <w:rsid w:val="00E42FDD"/>
    <w:rsid w:val="00E435AE"/>
    <w:rsid w:val="00E43E62"/>
    <w:rsid w:val="00E4767B"/>
    <w:rsid w:val="00E521B0"/>
    <w:rsid w:val="00E54054"/>
    <w:rsid w:val="00E547BF"/>
    <w:rsid w:val="00E56490"/>
    <w:rsid w:val="00E579F8"/>
    <w:rsid w:val="00E610D4"/>
    <w:rsid w:val="00E62BE0"/>
    <w:rsid w:val="00E639E0"/>
    <w:rsid w:val="00E63EF4"/>
    <w:rsid w:val="00E64C5D"/>
    <w:rsid w:val="00E65420"/>
    <w:rsid w:val="00E66EFF"/>
    <w:rsid w:val="00E67849"/>
    <w:rsid w:val="00E6793F"/>
    <w:rsid w:val="00E67DA3"/>
    <w:rsid w:val="00E771B3"/>
    <w:rsid w:val="00E81154"/>
    <w:rsid w:val="00E8555F"/>
    <w:rsid w:val="00E85A21"/>
    <w:rsid w:val="00E86FA1"/>
    <w:rsid w:val="00E90168"/>
    <w:rsid w:val="00E92902"/>
    <w:rsid w:val="00E93F10"/>
    <w:rsid w:val="00E95C89"/>
    <w:rsid w:val="00EA0F92"/>
    <w:rsid w:val="00EA1ADA"/>
    <w:rsid w:val="00EA4633"/>
    <w:rsid w:val="00EA577E"/>
    <w:rsid w:val="00EA6475"/>
    <w:rsid w:val="00EA781A"/>
    <w:rsid w:val="00EB3A34"/>
    <w:rsid w:val="00EB63A3"/>
    <w:rsid w:val="00EC079B"/>
    <w:rsid w:val="00EC2E2A"/>
    <w:rsid w:val="00EC7637"/>
    <w:rsid w:val="00EC7B4B"/>
    <w:rsid w:val="00ED5804"/>
    <w:rsid w:val="00ED7A21"/>
    <w:rsid w:val="00EE08D5"/>
    <w:rsid w:val="00EE1FFA"/>
    <w:rsid w:val="00EF1508"/>
    <w:rsid w:val="00EF75A5"/>
    <w:rsid w:val="00F03810"/>
    <w:rsid w:val="00F06427"/>
    <w:rsid w:val="00F076B5"/>
    <w:rsid w:val="00F110F7"/>
    <w:rsid w:val="00F12F20"/>
    <w:rsid w:val="00F14756"/>
    <w:rsid w:val="00F15661"/>
    <w:rsid w:val="00F1783B"/>
    <w:rsid w:val="00F2217C"/>
    <w:rsid w:val="00F22938"/>
    <w:rsid w:val="00F2551E"/>
    <w:rsid w:val="00F270CD"/>
    <w:rsid w:val="00F27CC8"/>
    <w:rsid w:val="00F30767"/>
    <w:rsid w:val="00F32369"/>
    <w:rsid w:val="00F34C94"/>
    <w:rsid w:val="00F3589B"/>
    <w:rsid w:val="00F3589C"/>
    <w:rsid w:val="00F42527"/>
    <w:rsid w:val="00F42DE6"/>
    <w:rsid w:val="00F430BF"/>
    <w:rsid w:val="00F4511C"/>
    <w:rsid w:val="00F4528A"/>
    <w:rsid w:val="00F46812"/>
    <w:rsid w:val="00F46A12"/>
    <w:rsid w:val="00F47032"/>
    <w:rsid w:val="00F53CAE"/>
    <w:rsid w:val="00F56077"/>
    <w:rsid w:val="00F61AB6"/>
    <w:rsid w:val="00F63A5E"/>
    <w:rsid w:val="00F64269"/>
    <w:rsid w:val="00F6459E"/>
    <w:rsid w:val="00F65602"/>
    <w:rsid w:val="00F66709"/>
    <w:rsid w:val="00F70FC1"/>
    <w:rsid w:val="00F718F7"/>
    <w:rsid w:val="00F72DE2"/>
    <w:rsid w:val="00F72E7F"/>
    <w:rsid w:val="00F74DCC"/>
    <w:rsid w:val="00F75E39"/>
    <w:rsid w:val="00F8225F"/>
    <w:rsid w:val="00F84E6C"/>
    <w:rsid w:val="00F8711E"/>
    <w:rsid w:val="00F95444"/>
    <w:rsid w:val="00F9556C"/>
    <w:rsid w:val="00F97C3B"/>
    <w:rsid w:val="00FA415A"/>
    <w:rsid w:val="00FA665D"/>
    <w:rsid w:val="00FA76D1"/>
    <w:rsid w:val="00FB12AF"/>
    <w:rsid w:val="00FB2708"/>
    <w:rsid w:val="00FB3B1B"/>
    <w:rsid w:val="00FB48A9"/>
    <w:rsid w:val="00FC023C"/>
    <w:rsid w:val="00FC1BA7"/>
    <w:rsid w:val="00FC35CF"/>
    <w:rsid w:val="00FC516B"/>
    <w:rsid w:val="00FC6F1A"/>
    <w:rsid w:val="00FC734D"/>
    <w:rsid w:val="00FD08A4"/>
    <w:rsid w:val="00FD1196"/>
    <w:rsid w:val="00FD2A3D"/>
    <w:rsid w:val="00FD2E4E"/>
    <w:rsid w:val="00FD38AE"/>
    <w:rsid w:val="00FD5BB5"/>
    <w:rsid w:val="00FD5BBC"/>
    <w:rsid w:val="00FE0145"/>
    <w:rsid w:val="00FE25E3"/>
    <w:rsid w:val="00FE53A8"/>
    <w:rsid w:val="00FE625E"/>
    <w:rsid w:val="00FE68E4"/>
    <w:rsid w:val="00FF15A4"/>
    <w:rsid w:val="00FF1817"/>
    <w:rsid w:val="00FF2CBF"/>
    <w:rsid w:val="00FF5ECE"/>
    <w:rsid w:val="00FF6625"/>
    <w:rsid w:val="00FF7D13"/>
    <w:rsid w:val="03546191"/>
    <w:rsid w:val="04F36261"/>
    <w:rsid w:val="08FA7CD2"/>
    <w:rsid w:val="1AA90555"/>
    <w:rsid w:val="2BF60AA2"/>
    <w:rsid w:val="312E594C"/>
    <w:rsid w:val="3A483652"/>
    <w:rsid w:val="4AB410BC"/>
    <w:rsid w:val="4C685F90"/>
    <w:rsid w:val="63D43B3C"/>
    <w:rsid w:val="6F193330"/>
    <w:rsid w:val="71B03372"/>
    <w:rsid w:val="7EAC11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5:docId w15:val="{8F13E297-85F7-4F14-9EF8-288781921B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imes New Roman" w:eastAsia="Times New Roman" w:hAnsi="Times New Roman" w:cs="Times New Roman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1"/>
    <w:qFormat/>
    <w:pPr>
      <w:widowControl w:val="0"/>
      <w:autoSpaceDE w:val="0"/>
      <w:autoSpaceDN w:val="0"/>
    </w:pPr>
    <w:rPr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419"/>
        <w:tab w:val="right" w:pos="8838"/>
      </w:tabs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419"/>
        <w:tab w:val="right" w:pos="8838"/>
      </w:tabs>
    </w:pPr>
  </w:style>
  <w:style w:type="character" w:styleId="Hyperlink">
    <w:name w:val="Hyperlink"/>
    <w:basedOn w:val="DefaultParagraphFont"/>
    <w:uiPriority w:val="99"/>
    <w:qFormat/>
    <w:rPr>
      <w:color w:val="0000FF"/>
      <w:u w:val="single"/>
    </w:r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qFormat/>
    <w:rPr>
      <w:rFonts w:ascii="Calibri" w:eastAsia="Calibri" w:hAnsi="Calibri" w:cs="Times New Roman"/>
      <w:sz w:val="22"/>
      <w:szCs w:val="22"/>
    </w:rPr>
  </w:style>
  <w:style w:type="character" w:customStyle="1" w:styleId="NoSpacingChar">
    <w:name w:val="No Spacing Char"/>
    <w:link w:val="NoSpacing"/>
    <w:uiPriority w:val="1"/>
    <w:qFormat/>
    <w:rPr>
      <w:rFonts w:ascii="Calibri" w:eastAsia="Calibri" w:hAnsi="Calibri" w:cs="Times New Roman"/>
      <w:lang w:eastAsia="en-US"/>
    </w:rPr>
  </w:style>
  <w:style w:type="character" w:customStyle="1" w:styleId="fontstyle01">
    <w:name w:val="fontstyle01"/>
    <w:basedOn w:val="DefaultParagraphFont"/>
    <w:qFormat/>
    <w:rPr>
      <w:rFonts w:ascii="Helvetica" w:hAnsi="Helvetica" w:hint="default"/>
      <w:color w:val="000000"/>
      <w:sz w:val="48"/>
      <w:szCs w:val="48"/>
    </w:rPr>
  </w:style>
  <w:style w:type="paragraph" w:styleId="ListParagraph">
    <w:name w:val="List Paragraph"/>
    <w:basedOn w:val="Normal"/>
    <w:link w:val="ListParagraphChar"/>
    <w:uiPriority w:val="1"/>
    <w:qFormat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US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Times New Roman" w:eastAsia="Calibri" w:hAnsi="Times New Roman" w:cs="Times New Roman"/>
      <w:color w:val="000000"/>
      <w:sz w:val="24"/>
      <w:szCs w:val="24"/>
    </w:rPr>
  </w:style>
  <w:style w:type="character" w:customStyle="1" w:styleId="ListParagraphChar">
    <w:name w:val="List Paragraph Char"/>
    <w:link w:val="ListParagraph"/>
    <w:uiPriority w:val="34"/>
    <w:locked/>
    <w:rPr>
      <w:rFonts w:ascii="Calibri" w:eastAsia="Calibri" w:hAnsi="Calibri" w:cs="Times New Roman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qFormat/>
    <w:rPr>
      <w:rFonts w:ascii="Times New Roman" w:eastAsia="Times New Roman" w:hAnsi="Times New Roman" w:cs="Times New Roman"/>
      <w:sz w:val="24"/>
      <w:szCs w:val="24"/>
      <w:lang w:eastAsia="en-US"/>
    </w:rPr>
  </w:style>
  <w:style w:type="table" w:customStyle="1" w:styleId="TableGrid">
    <w:name w:val="TableGrid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rFonts w:ascii="Times New Roman" w:eastAsia="Times New Roman" w:hAnsi="Times New Roman" w:cs="Times New Roman"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rFonts w:ascii="Times New Roman" w:eastAsia="Times New Roman" w:hAnsi="Times New Roman" w:cs="Times New Roman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dell\Desktop\Unfinished%20dossiers\AKALIZA%20Pharmacy-Resignation\info@rwandafda.gov.rw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mailto:info@rwandafda.gov.rw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rwandafda.gov.rw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6</Words>
  <Characters>123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PC</cp:lastModifiedBy>
  <cp:revision>2</cp:revision>
  <cp:lastPrinted>2020-04-14T19:11:00Z</cp:lastPrinted>
  <dcterms:created xsi:type="dcterms:W3CDTF">2022-12-06T16:14:00Z</dcterms:created>
  <dcterms:modified xsi:type="dcterms:W3CDTF">2022-12-06T1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191</vt:lpwstr>
  </property>
  <property fmtid="{D5CDD505-2E9C-101B-9397-08002B2CF9AE}" pid="3" name="ICV">
    <vt:lpwstr>F4E0C3C12CEB45E68801A9DA8C3028FA</vt:lpwstr>
  </property>
</Properties>
</file>